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7FB295" w14:textId="60A53340" w:rsidR="004B423E" w:rsidRDefault="004B423E">
      <w:pPr>
        <w:pStyle w:val="Table"/>
        <w:tabs>
          <w:tab w:val="clear" w:pos="6237"/>
          <w:tab w:val="left" w:pos="1690"/>
        </w:tabs>
        <w:rPr>
          <w:rFonts w:ascii="PT Sans" w:eastAsia="Segoe UI" w:hAnsi="PT Sans" w:cs="Segoe UI"/>
          <w:sz w:val="24"/>
          <w:szCs w:val="24"/>
        </w:rPr>
      </w:pPr>
    </w:p>
    <w:p w14:paraId="3CAC0CC5" w14:textId="77777777" w:rsidR="005906CE" w:rsidRPr="00AD3085" w:rsidRDefault="005906CE">
      <w:pPr>
        <w:pStyle w:val="Table"/>
        <w:tabs>
          <w:tab w:val="clear" w:pos="6237"/>
          <w:tab w:val="left" w:pos="1690"/>
        </w:tabs>
        <w:rPr>
          <w:rFonts w:ascii="PT Sans" w:eastAsia="Segoe UI" w:hAnsi="PT Sans" w:cs="Segoe UI"/>
          <w:sz w:val="24"/>
          <w:szCs w:val="24"/>
        </w:rPr>
      </w:pPr>
    </w:p>
    <w:tbl>
      <w:tblPr>
        <w:tblW w:w="1019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974"/>
        <w:gridCol w:w="7224"/>
      </w:tblGrid>
      <w:tr w:rsidR="004B423E" w:rsidRPr="00AD3085" w14:paraId="556EA3A4" w14:textId="77777777" w:rsidTr="00343AE9">
        <w:trPr>
          <w:trHeight w:val="345"/>
        </w:trPr>
        <w:tc>
          <w:tcPr>
            <w:tcW w:w="10198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F2BDF8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Personal Details</w:t>
            </w:r>
          </w:p>
        </w:tc>
      </w:tr>
      <w:tr w:rsidR="004B423E" w:rsidRPr="00AD3085" w14:paraId="1C777B21" w14:textId="77777777" w:rsidTr="00343AE9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8AE89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Full Name</w:t>
            </w:r>
          </w:p>
        </w:tc>
        <w:sdt>
          <w:sdtPr>
            <w:rPr>
              <w:rFonts w:ascii="PT Sans" w:hAnsi="PT Sans"/>
            </w:rPr>
            <w:id w:val="1695872553"/>
            <w:placeholder>
              <w:docPart w:val="C817F8019FD744A99EFD2726353B8A12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69C7D15" w14:textId="4A0A7CA0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ter your full legal name here</w:t>
                </w:r>
              </w:p>
            </w:tc>
          </w:sdtContent>
        </w:sdt>
      </w:tr>
      <w:tr w:rsidR="00343AE9" w:rsidRPr="00AD3085" w14:paraId="187F5389" w14:textId="77777777" w:rsidTr="00343AE9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E0E6F" w14:textId="3A63D90B" w:rsidR="00343AE9" w:rsidRPr="00AD3085" w:rsidRDefault="00343AE9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>
              <w:rPr>
                <w:rFonts w:ascii="PT Sans" w:eastAsia="Segoe UI" w:hAnsi="PT Sans" w:cs="Segoe UI"/>
                <w:b/>
                <w:bCs/>
              </w:rPr>
              <w:t>New Position</w:t>
            </w:r>
          </w:p>
        </w:tc>
        <w:sdt>
          <w:sdtPr>
            <w:rPr>
              <w:rFonts w:ascii="PT Sans" w:hAnsi="PT Sans"/>
            </w:rPr>
            <w:id w:val="-348874051"/>
            <w:placeholder>
              <w:docPart w:val="78830F909B6E41E898322D91726CC92C"/>
            </w:placeholder>
            <w:showingPlcHdr/>
          </w:sdtPr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78C9D67" w14:textId="2FEC17B1" w:rsidR="00343AE9" w:rsidRDefault="00343AE9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</w:rPr>
                  <w:t>If promoted</w:t>
                </w:r>
              </w:p>
            </w:tc>
          </w:sdtContent>
        </w:sdt>
      </w:tr>
      <w:tr w:rsidR="00343AE9" w:rsidRPr="00AD3085" w14:paraId="1647797F" w14:textId="77777777" w:rsidTr="00343AE9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B736A7" w14:textId="08C7284E" w:rsidR="00343AE9" w:rsidRDefault="00343AE9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>
              <w:rPr>
                <w:rFonts w:ascii="PT Sans" w:eastAsia="Segoe UI" w:hAnsi="PT Sans" w:cs="Segoe UI"/>
                <w:b/>
                <w:bCs/>
              </w:rPr>
              <w:t>Salary Review Period</w:t>
            </w:r>
          </w:p>
        </w:tc>
        <w:sdt>
          <w:sdtPr>
            <w:rPr>
              <w:rFonts w:ascii="PT Sans" w:hAnsi="PT Sans"/>
            </w:rPr>
            <w:id w:val="-1315410301"/>
            <w:placeholder>
              <w:docPart w:val="733150D198E2455DA180A6E75AD77E0B"/>
            </w:placeholder>
            <w:showingPlcHdr/>
          </w:sdtPr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EB87AAF" w14:textId="0F089D46" w:rsidR="00343AE9" w:rsidRDefault="00343AE9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</w:rPr>
                  <w:t>Insert date or period here e.g. 1</w:t>
                </w:r>
                <w:r w:rsidRPr="00343AE9">
                  <w:rPr>
                    <w:rStyle w:val="PlaceholderText"/>
                    <w:vertAlign w:val="superscript"/>
                  </w:rPr>
                  <w:t>st</w:t>
                </w:r>
                <w:r>
                  <w:rPr>
                    <w:rStyle w:val="PlaceholderText"/>
                  </w:rPr>
                  <w:t xml:space="preserve"> July 20xx, Sep 20xx Quarter, </w:t>
                </w:r>
              </w:p>
            </w:tc>
          </w:sdtContent>
        </w:sdt>
      </w:tr>
    </w:tbl>
    <w:p w14:paraId="254A6345" w14:textId="1B1DD2EB" w:rsidR="00500237" w:rsidRDefault="00500237">
      <w:pPr>
        <w:rPr>
          <w:rFonts w:ascii="PT Sans" w:eastAsia="Segoe UI" w:hAnsi="PT Sans" w:cs="Segoe UI"/>
        </w:rPr>
      </w:pPr>
    </w:p>
    <w:tbl>
      <w:tblPr>
        <w:tblW w:w="1020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61"/>
        <w:gridCol w:w="6945"/>
      </w:tblGrid>
      <w:tr w:rsidR="004B423E" w:rsidRPr="00AD3085" w14:paraId="6644D0A6" w14:textId="77777777">
        <w:trPr>
          <w:trHeight w:val="3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45A7D8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Pay Details</w:t>
            </w:r>
          </w:p>
        </w:tc>
      </w:tr>
      <w:tr w:rsidR="004B423E" w:rsidRPr="00AD3085" w14:paraId="7FFE61A7" w14:textId="77777777">
        <w:trPr>
          <w:trHeight w:val="521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055F92" w14:textId="3015531B" w:rsidR="004B423E" w:rsidRPr="00AD3085" w:rsidRDefault="003F39EF">
            <w:pPr>
              <w:spacing w:line="276" w:lineRule="auto"/>
              <w:rPr>
                <w:rFonts w:ascii="PT Sans" w:hAnsi="PT Sans"/>
              </w:rPr>
            </w:pPr>
            <w:r>
              <w:rPr>
                <w:rFonts w:ascii="PT Sans" w:eastAsia="Segoe UI" w:hAnsi="PT Sans" w:cs="Segoe UI"/>
                <w:b/>
                <w:bCs/>
              </w:rPr>
              <w:t xml:space="preserve">New </w:t>
            </w:r>
            <w:r w:rsidR="00BD7A1E" w:rsidRPr="00AD3085">
              <w:rPr>
                <w:rFonts w:ascii="PT Sans" w:eastAsia="Segoe UI" w:hAnsi="PT Sans" w:cs="Segoe UI"/>
                <w:b/>
                <w:bCs/>
              </w:rPr>
              <w:t>Annual Salary / $Hourly Rate</w:t>
            </w:r>
          </w:p>
        </w:tc>
        <w:sdt>
          <w:sdtPr>
            <w:rPr>
              <w:rFonts w:ascii="PT Sans" w:hAnsi="PT Sans"/>
            </w:rPr>
            <w:id w:val="-1350405442"/>
            <w:placeholder>
              <w:docPart w:val="2E1E055FADDB4000AAEC8F33C5C4FC69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E305A20" w14:textId="2AC34219" w:rsidR="004B423E" w:rsidRPr="00AD3085" w:rsidRDefault="005B167F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indicate if you have entered a different period for salary</w:t>
                </w:r>
              </w:p>
            </w:tc>
          </w:sdtContent>
        </w:sdt>
      </w:tr>
      <w:tr w:rsidR="004B423E" w:rsidRPr="00AD3085" w14:paraId="761F443D" w14:textId="77777777">
        <w:trPr>
          <w:trHeight w:val="521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53050" w14:textId="086F39A5" w:rsidR="004B423E" w:rsidRPr="00AD3085" w:rsidRDefault="00460CA1">
            <w:pPr>
              <w:spacing w:line="276" w:lineRule="auto"/>
              <w:rPr>
                <w:rFonts w:ascii="PT Sans" w:hAnsi="PT Sans"/>
              </w:rPr>
            </w:pPr>
            <w:r>
              <w:rPr>
                <w:rFonts w:ascii="PT Sans" w:eastAsia="Segoe UI" w:hAnsi="PT Sans" w:cs="Segoe UI"/>
                <w:b/>
                <w:bCs/>
              </w:rPr>
              <w:t>New</w:t>
            </w:r>
            <w:r w:rsidR="00BD7A1E" w:rsidRPr="00AD3085">
              <w:rPr>
                <w:rFonts w:ascii="PT Sans" w:eastAsia="Segoe UI" w:hAnsi="PT Sans" w:cs="Segoe UI"/>
                <w:b/>
                <w:bCs/>
              </w:rPr>
              <w:t xml:space="preserve"> weekly hours worked</w:t>
            </w:r>
          </w:p>
        </w:tc>
        <w:sdt>
          <w:sdtPr>
            <w:rPr>
              <w:rFonts w:ascii="PT Sans" w:hAnsi="PT Sans"/>
            </w:rPr>
            <w:id w:val="-1220204651"/>
            <w:placeholder>
              <w:docPart w:val="8259B1A51F064824914142DD0111B1D0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54B5596" w14:textId="02AAE355" w:rsidR="004B423E" w:rsidRPr="00AD3085" w:rsidRDefault="00343AE9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  <w:rFonts w:ascii="PT Sans" w:hAnsi="PT Sans"/>
                  </w:rPr>
                  <w:t>If changed</w:t>
                </w:r>
              </w:p>
            </w:tc>
          </w:sdtContent>
        </w:sdt>
      </w:tr>
      <w:tr w:rsidR="004B423E" w:rsidRPr="00AD3085" w14:paraId="07D7E67C" w14:textId="77777777">
        <w:trPr>
          <w:trHeight w:val="521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9D5D1" w14:textId="6FC607D6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ate </w:t>
            </w:r>
            <w:r w:rsidR="00460CA1">
              <w:rPr>
                <w:rFonts w:ascii="PT Sans" w:eastAsia="Segoe UI" w:hAnsi="PT Sans" w:cs="Segoe UI"/>
                <w:b/>
                <w:bCs/>
              </w:rPr>
              <w:t>New Salary</w:t>
            </w:r>
            <w:r w:rsidRPr="00AD3085">
              <w:rPr>
                <w:rFonts w:ascii="PT Sans" w:eastAsia="Segoe UI" w:hAnsi="PT Sans" w:cs="Segoe UI"/>
                <w:b/>
                <w:bCs/>
              </w:rPr>
              <w:t xml:space="preserve"> Commenced</w:t>
            </w:r>
          </w:p>
        </w:tc>
        <w:sdt>
          <w:sdtPr>
            <w:rPr>
              <w:rFonts w:ascii="PT Sans" w:hAnsi="PT Sans"/>
            </w:rPr>
            <w:id w:val="1966540602"/>
            <w:placeholder>
              <w:docPart w:val="88F3BA4B30884F5DA55E53C2581A3273"/>
            </w:placeholder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ADC7DEE" w14:textId="1EAE0928" w:rsidR="004B423E" w:rsidRPr="00AD3085" w:rsidRDefault="00460CA1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  <w:rFonts w:ascii="PT Sans" w:hAnsi="PT Sans"/>
                  </w:rPr>
                  <w:t>First day when the new salary will take effect</w:t>
                </w:r>
              </w:p>
            </w:tc>
          </w:sdtContent>
        </w:sdt>
      </w:tr>
      <w:tr w:rsidR="004B423E" w:rsidRPr="00AD3085" w14:paraId="351F83A8" w14:textId="77777777">
        <w:trPr>
          <w:trHeight w:val="245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B1E06B" w14:textId="531C66D1" w:rsidR="004B423E" w:rsidRPr="00AD3085" w:rsidRDefault="005B167F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Payroll period payout</w:t>
            </w:r>
          </w:p>
        </w:tc>
        <w:sdt>
          <w:sdtPr>
            <w:rPr>
              <w:rFonts w:ascii="PT Sans" w:hAnsi="PT Sans"/>
            </w:rPr>
            <w:id w:val="271523150"/>
            <w:placeholder>
              <w:docPart w:val="395A38D1E9DE414EB8BFE95B63DFB3A0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2FB1348" w14:textId="7962CCD1" w:rsidR="004B423E" w:rsidRPr="00AD3085" w:rsidRDefault="005B167F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Indicate if</w:t>
                </w:r>
                <w:r w:rsidR="005906CE">
                  <w:rPr>
                    <w:rStyle w:val="PlaceholderText"/>
                    <w:rFonts w:ascii="PT Sans" w:hAnsi="PT Sans"/>
                  </w:rPr>
                  <w:t xml:space="preserve"> period changed</w:t>
                </w:r>
              </w:p>
            </w:tc>
          </w:sdtContent>
        </w:sdt>
      </w:tr>
      <w:tr w:rsidR="005B167F" w:rsidRPr="00AD3085" w14:paraId="557A1E50" w14:textId="77777777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A64612" w14:textId="7DEBF9FF" w:rsidR="005B167F" w:rsidRPr="00AD3085" w:rsidRDefault="00343AE9" w:rsidP="005B167F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>
              <w:rPr>
                <w:rFonts w:ascii="PT Sans" w:eastAsia="Segoe UI" w:hAnsi="PT Sans" w:cs="Segoe UI"/>
                <w:b/>
                <w:bCs/>
              </w:rPr>
              <w:t>Additional/</w:t>
            </w:r>
            <w:r w:rsidR="005B167F" w:rsidRPr="00AD3085">
              <w:rPr>
                <w:rFonts w:ascii="PT Sans" w:eastAsia="Segoe UI" w:hAnsi="PT Sans" w:cs="Segoe UI"/>
                <w:b/>
                <w:bCs/>
              </w:rPr>
              <w:t>Allowance Entitlement</w:t>
            </w:r>
          </w:p>
        </w:tc>
        <w:sdt>
          <w:sdtPr>
            <w:rPr>
              <w:rFonts w:ascii="PT Sans" w:hAnsi="PT Sans"/>
            </w:rPr>
            <w:id w:val="777914880"/>
            <w:placeholder>
              <w:docPart w:val="515D1C4A3334490390F93317F13704F4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6DADDC1" w14:textId="60E29E0D" w:rsidR="005B167F" w:rsidRPr="00AD3085" w:rsidRDefault="005B167F" w:rsidP="005B167F">
                <w:pPr>
                  <w:spacing w:line="276" w:lineRule="auto"/>
                  <w:rPr>
                    <w:rFonts w:ascii="PT Sans" w:eastAsia="Segoe UI" w:hAnsi="PT Sans" w:cs="Segoe UI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 xml:space="preserve">Indicate if </w:t>
                </w:r>
                <w:r w:rsidR="009F0044">
                  <w:rPr>
                    <w:rStyle w:val="PlaceholderText"/>
                    <w:rFonts w:ascii="PT Sans" w:hAnsi="PT Sans"/>
                  </w:rPr>
                  <w:t xml:space="preserve">employee is </w:t>
                </w:r>
                <w:r w:rsidRPr="00AD3085">
                  <w:rPr>
                    <w:rStyle w:val="PlaceholderText"/>
                    <w:rFonts w:ascii="PT Sans" w:hAnsi="PT Sans"/>
                  </w:rPr>
                  <w:t>given</w:t>
                </w:r>
                <w:r w:rsidR="00460CA1">
                  <w:rPr>
                    <w:rStyle w:val="PlaceholderText"/>
                    <w:rFonts w:ascii="PT Sans" w:hAnsi="PT Sans"/>
                  </w:rPr>
                  <w:t xml:space="preserve"> or added</w:t>
                </w:r>
                <w:r w:rsidRPr="00AD3085">
                  <w:rPr>
                    <w:rStyle w:val="PlaceholderText"/>
                    <w:rFonts w:ascii="PT Sans" w:hAnsi="PT Sans"/>
                  </w:rPr>
                  <w:t xml:space="preserve"> </w:t>
                </w:r>
                <w:r w:rsidR="00460CA1">
                  <w:rPr>
                    <w:rStyle w:val="PlaceholderText"/>
                    <w:rFonts w:ascii="PT Sans" w:hAnsi="PT Sans"/>
                  </w:rPr>
                  <w:t xml:space="preserve">new </w:t>
                </w:r>
                <w:r w:rsidRPr="00AD3085">
                  <w:rPr>
                    <w:rStyle w:val="PlaceholderText"/>
                    <w:rFonts w:ascii="PT Sans" w:hAnsi="PT Sans"/>
                  </w:rPr>
                  <w:t>allowances</w:t>
                </w:r>
              </w:p>
            </w:tc>
          </w:sdtContent>
        </w:sdt>
      </w:tr>
      <w:tr w:rsidR="005B167F" w:rsidRPr="00AD3085" w14:paraId="666ADEBE" w14:textId="77777777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0A8273" w14:textId="77777777" w:rsidR="005B167F" w:rsidRPr="00AD3085" w:rsidRDefault="005B167F" w:rsidP="005B167F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Leave Loading Eligibility</w:t>
            </w:r>
          </w:p>
        </w:tc>
        <w:tc>
          <w:tcPr>
            <w:tcW w:w="6945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3B3504" w14:textId="4405931E" w:rsidR="005B167F" w:rsidRPr="00AD3085" w:rsidRDefault="004E585E" w:rsidP="005906CE">
            <w:pPr>
              <w:spacing w:line="276" w:lineRule="auto"/>
              <w:ind w:left="676" w:hanging="720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934828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7F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B167F" w:rsidRPr="00AD3085">
              <w:rPr>
                <w:rFonts w:ascii="PT Sans" w:eastAsia="Segoe UI" w:hAnsi="PT Sans" w:cs="Segoe UI"/>
              </w:rPr>
              <w:t xml:space="preserve"> Yes</w:t>
            </w:r>
            <w:r w:rsidR="002B5DD4">
              <w:rPr>
                <w:rFonts w:ascii="PT Sans" w:eastAsia="Segoe UI" w:hAnsi="PT Sans" w:cs="Segoe UI"/>
              </w:rPr>
              <w:t xml:space="preserve">  </w:t>
            </w:r>
            <w:sdt>
              <w:sdtPr>
                <w:rPr>
                  <w:rFonts w:ascii="PT Sans" w:eastAsia="Segoe UI" w:hAnsi="PT Sans" w:cs="Segoe UI"/>
                </w:rPr>
                <w:id w:val="361863981"/>
                <w:placeholder>
                  <w:docPart w:val="6B41CD91A2A24351874CD25CB316FA1C"/>
                </w:placeholder>
                <w:temporary/>
                <w:showingPlcHdr/>
              </w:sdtPr>
              <w:sdtEndPr/>
              <w:sdtContent>
                <w:r w:rsidR="00343AE9">
                  <w:rPr>
                    <w:rStyle w:val="PlaceholderText"/>
                  </w:rPr>
                  <w:t>Did the employee became e</w:t>
                </w:r>
                <w:r w:rsidR="002B5DD4">
                  <w:rPr>
                    <w:rStyle w:val="PlaceholderText"/>
                  </w:rPr>
                  <w:t xml:space="preserve">ligible for extra pay of 17.5% of normal pay? </w:t>
                </w:r>
              </w:sdtContent>
            </w:sdt>
          </w:p>
          <w:p w14:paraId="2D6DBFFB" w14:textId="6D24CB55" w:rsidR="005B167F" w:rsidRPr="00AD3085" w:rsidRDefault="004E585E" w:rsidP="005906CE">
            <w:pPr>
              <w:spacing w:line="276" w:lineRule="auto"/>
              <w:ind w:left="-44" w:firstLine="44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-1946306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7F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B167F" w:rsidRPr="00AD3085">
              <w:rPr>
                <w:rFonts w:ascii="PT Sans" w:eastAsia="Segoe UI" w:hAnsi="PT Sans" w:cs="Segoe UI"/>
              </w:rPr>
              <w:t xml:space="preserve"> No</w:t>
            </w:r>
          </w:p>
        </w:tc>
      </w:tr>
      <w:tr w:rsidR="00343AE9" w:rsidRPr="00AD3085" w14:paraId="59BCFCE2" w14:textId="77777777" w:rsidTr="003C284B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0B8338" w14:textId="738815F4" w:rsidR="00343AE9" w:rsidRPr="00AD3085" w:rsidRDefault="00343AE9" w:rsidP="003C284B">
            <w:pPr>
              <w:spacing w:line="276" w:lineRule="auto"/>
              <w:rPr>
                <w:rFonts w:ascii="PT Sans" w:hAnsi="PT Sans"/>
              </w:rPr>
            </w:pPr>
            <w:r>
              <w:rPr>
                <w:rFonts w:ascii="PT Sans" w:eastAsia="Segoe UI" w:hAnsi="PT Sans" w:cs="Segoe UI"/>
                <w:b/>
                <w:bCs/>
              </w:rPr>
              <w:t>Long Service leave</w:t>
            </w:r>
            <w:r w:rsidRPr="00AD3085">
              <w:rPr>
                <w:rFonts w:ascii="PT Sans" w:eastAsia="Segoe UI" w:hAnsi="PT Sans" w:cs="Segoe UI"/>
                <w:b/>
                <w:bCs/>
              </w:rPr>
              <w:t xml:space="preserve"> Eligibility</w:t>
            </w:r>
          </w:p>
        </w:tc>
        <w:tc>
          <w:tcPr>
            <w:tcW w:w="6945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B5F69A" w14:textId="0AD7F58A" w:rsidR="00343AE9" w:rsidRPr="00AD3085" w:rsidRDefault="00343AE9" w:rsidP="003C284B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887363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Yes</w:t>
            </w:r>
            <w:r>
              <w:rPr>
                <w:rFonts w:ascii="PT Sans" w:eastAsia="Segoe UI" w:hAnsi="PT Sans" w:cs="Segoe UI"/>
              </w:rPr>
              <w:t xml:space="preserve">  </w:t>
            </w:r>
            <w:sdt>
              <w:sdtPr>
                <w:rPr>
                  <w:rFonts w:ascii="PT Sans" w:eastAsia="Segoe UI" w:hAnsi="PT Sans" w:cs="Segoe UI"/>
                </w:rPr>
                <w:id w:val="939253598"/>
                <w:placeholder>
                  <w:docPart w:val="F677CA16CC1C438684CD384F945D7D24"/>
                </w:placeholder>
                <w:temporary/>
                <w:showingPlcHdr/>
              </w:sdtPr>
              <w:sdtContent>
                <w:r>
                  <w:rPr>
                    <w:rStyle w:val="PlaceholderText"/>
                  </w:rPr>
                  <w:t>Did the employee became eligible for LSL</w:t>
                </w:r>
                <w:r>
                  <w:rPr>
                    <w:rStyle w:val="PlaceholderText"/>
                  </w:rPr>
                  <w:t xml:space="preserve"> </w:t>
                </w:r>
              </w:sdtContent>
            </w:sdt>
          </w:p>
          <w:p w14:paraId="0AC24425" w14:textId="77777777" w:rsidR="00343AE9" w:rsidRPr="00AD3085" w:rsidRDefault="00343AE9" w:rsidP="003C284B">
            <w:pPr>
              <w:spacing w:line="276" w:lineRule="auto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-198884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No</w:t>
            </w:r>
          </w:p>
        </w:tc>
      </w:tr>
      <w:tr w:rsidR="00630B4D" w:rsidRPr="00AD3085" w14:paraId="35600AD1" w14:textId="77777777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02D521" w14:textId="59C2BA54" w:rsidR="00630B4D" w:rsidRPr="00AD3085" w:rsidRDefault="005906CE" w:rsidP="00630B4D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>
              <w:rPr>
                <w:rFonts w:ascii="PT Sans" w:eastAsia="Segoe UI" w:hAnsi="PT Sans" w:cs="Segoe UI"/>
                <w:b/>
                <w:bCs/>
              </w:rPr>
              <w:t>Additio</w:t>
            </w:r>
            <w:bookmarkStart w:id="0" w:name="_GoBack"/>
            <w:bookmarkEnd w:id="0"/>
            <w:r>
              <w:rPr>
                <w:rFonts w:ascii="PT Sans" w:eastAsia="Segoe UI" w:hAnsi="PT Sans" w:cs="Segoe UI"/>
                <w:b/>
                <w:bCs/>
              </w:rPr>
              <w:t xml:space="preserve">nal </w:t>
            </w:r>
            <w:r w:rsidR="00630B4D">
              <w:rPr>
                <w:rFonts w:ascii="PT Sans" w:eastAsia="Segoe UI" w:hAnsi="PT Sans" w:cs="Segoe UI"/>
                <w:b/>
                <w:bCs/>
              </w:rPr>
              <w:t>Xero Access</w:t>
            </w:r>
          </w:p>
        </w:tc>
        <w:tc>
          <w:tcPr>
            <w:tcW w:w="6945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220EB" w14:textId="60DBD469" w:rsidR="00630B4D" w:rsidRDefault="004E585E" w:rsidP="00630B4D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72244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B4D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0B4D" w:rsidRPr="00AD3085">
              <w:rPr>
                <w:rFonts w:ascii="PT Sans" w:eastAsia="Segoe UI" w:hAnsi="PT Sans" w:cs="Segoe UI"/>
              </w:rPr>
              <w:t xml:space="preserve"> </w:t>
            </w:r>
            <w:r w:rsidR="00630B4D">
              <w:rPr>
                <w:rFonts w:ascii="PT Sans" w:eastAsia="Segoe UI" w:hAnsi="PT Sans" w:cs="Segoe UI"/>
              </w:rPr>
              <w:t>Leave Approver</w:t>
            </w:r>
          </w:p>
          <w:p w14:paraId="74B9087F" w14:textId="1FC1FCD1" w:rsidR="00630B4D" w:rsidRDefault="004E585E" w:rsidP="00630B4D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829101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B4D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30B4D" w:rsidRPr="00AD3085">
              <w:rPr>
                <w:rFonts w:ascii="PT Sans" w:eastAsia="Segoe UI" w:hAnsi="PT Sans" w:cs="Segoe UI"/>
              </w:rPr>
              <w:t xml:space="preserve"> </w:t>
            </w:r>
            <w:r w:rsidR="00630B4D">
              <w:rPr>
                <w:rFonts w:ascii="PT Sans" w:eastAsia="Segoe UI" w:hAnsi="PT Sans" w:cs="Segoe UI"/>
              </w:rPr>
              <w:t>Timesheet Approver</w:t>
            </w:r>
          </w:p>
          <w:p w14:paraId="1CB70C50" w14:textId="01CBDAA9" w:rsidR="00630B4D" w:rsidRDefault="004E585E" w:rsidP="00630B4D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05867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B4D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630B4D" w:rsidRPr="00AD3085">
              <w:rPr>
                <w:rFonts w:ascii="PT Sans" w:eastAsia="Segoe UI" w:hAnsi="PT Sans" w:cs="Segoe UI"/>
              </w:rPr>
              <w:t xml:space="preserve"> </w:t>
            </w:r>
            <w:r w:rsidR="00630B4D">
              <w:rPr>
                <w:rFonts w:ascii="PT Sans" w:eastAsia="Segoe UI" w:hAnsi="PT Sans" w:cs="Segoe UI"/>
              </w:rPr>
              <w:t xml:space="preserve">Others </w:t>
            </w:r>
            <w:sdt>
              <w:sdtPr>
                <w:rPr>
                  <w:rFonts w:ascii="PT Sans" w:eastAsia="Segoe UI" w:hAnsi="PT Sans" w:cs="Segoe UI"/>
                </w:rPr>
                <w:id w:val="-34276794"/>
                <w:placeholder>
                  <w:docPart w:val="2454E464C2B847D0971B462FB33F7903"/>
                </w:placeholder>
                <w:temporary/>
                <w:showingPlcHdr/>
              </w:sdtPr>
              <w:sdtEndPr/>
              <w:sdtContent>
                <w:r w:rsidR="00630B4D">
                  <w:rPr>
                    <w:rStyle w:val="PlaceholderText"/>
                  </w:rPr>
                  <w:t>Please specify</w:t>
                </w:r>
              </w:sdtContent>
            </w:sdt>
          </w:p>
        </w:tc>
      </w:tr>
    </w:tbl>
    <w:p w14:paraId="2B4C8CB3" w14:textId="452F7D69" w:rsidR="009F0044" w:rsidRDefault="009F0044" w:rsidP="00EB59B3">
      <w:pPr>
        <w:widowControl w:val="0"/>
        <w:ind w:left="108" w:hanging="108"/>
        <w:rPr>
          <w:rFonts w:ascii="PT Sans" w:hAnsi="PT Sans"/>
        </w:rPr>
      </w:pPr>
    </w:p>
    <w:tbl>
      <w:tblPr>
        <w:tblW w:w="1020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096"/>
        <w:gridCol w:w="4110"/>
      </w:tblGrid>
      <w:tr w:rsidR="00CD6D27" w:rsidRPr="00AD3085" w14:paraId="763DE88D" w14:textId="77777777" w:rsidTr="00BE73B9">
        <w:trPr>
          <w:trHeight w:val="3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DE9670" w14:textId="7E227AFA" w:rsidR="00CD6D27" w:rsidRPr="00AD3085" w:rsidRDefault="00E619F4" w:rsidP="00BE73B9">
            <w:pPr>
              <w:rPr>
                <w:rFonts w:ascii="PT Sans" w:hAnsi="PT Sans"/>
              </w:rPr>
            </w:pPr>
            <w:r>
              <w:rPr>
                <w:rFonts w:ascii="PT Sans" w:eastAsia="Segoe UI" w:hAnsi="PT Sans" w:cs="Segoe UI"/>
                <w:color w:val="FFFFFF"/>
                <w:u w:color="FFFFFF"/>
              </w:rPr>
              <w:t xml:space="preserve">Company Office </w:t>
            </w:r>
            <w:r w:rsidR="00CD6D27" w:rsidRPr="00AD3085">
              <w:rPr>
                <w:rFonts w:ascii="PT Sans" w:eastAsia="Segoe UI" w:hAnsi="PT Sans" w:cs="Segoe UI"/>
                <w:color w:val="FFFFFF"/>
                <w:u w:color="FFFFFF"/>
              </w:rPr>
              <w:t>Declaration</w:t>
            </w:r>
          </w:p>
        </w:tc>
      </w:tr>
      <w:tr w:rsidR="00CD6D27" w:rsidRPr="00AD3085" w14:paraId="2AE1D129" w14:textId="77777777" w:rsidTr="00BE73B9">
        <w:trPr>
          <w:trHeight w:val="2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0F6D53" w14:textId="77777777" w:rsidR="00CD6D27" w:rsidRPr="00AD3085" w:rsidRDefault="00CD6D27" w:rsidP="00BE73B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i/>
                <w:iCs/>
              </w:rPr>
              <w:t>I declare that the information I have given is complete and correct.</w:t>
            </w:r>
          </w:p>
        </w:tc>
      </w:tr>
      <w:tr w:rsidR="00CD6D27" w:rsidRPr="00AD3085" w14:paraId="14548A4E" w14:textId="77777777" w:rsidTr="00BE73B9">
        <w:trPr>
          <w:trHeight w:val="747"/>
        </w:trPr>
        <w:tc>
          <w:tcPr>
            <w:tcW w:w="60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1DABA" w14:textId="77777777" w:rsidR="00CD6D27" w:rsidRPr="00AD3085" w:rsidRDefault="00CD6D27" w:rsidP="00BE73B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Signature </w:t>
            </w:r>
          </w:p>
        </w:tc>
        <w:tc>
          <w:tcPr>
            <w:tcW w:w="411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0DA54" w14:textId="77777777" w:rsidR="00CD6D27" w:rsidRPr="00AD3085" w:rsidRDefault="00CD6D27" w:rsidP="00BE73B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ate </w:t>
            </w:r>
            <w:sdt>
              <w:sdtPr>
                <w:rPr>
                  <w:rFonts w:ascii="PT Sans" w:eastAsia="Segoe UI" w:hAnsi="PT Sans" w:cs="Segoe UI"/>
                  <w:b/>
                  <w:bCs/>
                </w:rPr>
                <w:id w:val="-275023625"/>
                <w:placeholder>
                  <w:docPart w:val="12C761A523D347E7BA5F5A95C37847E7"/>
                </w:placeholder>
                <w:temporary/>
                <w:showingPlcHdr/>
              </w:sdtPr>
              <w:sdtEndPr/>
              <w:sdtContent>
                <w:r>
                  <w:rPr>
                    <w:rStyle w:val="PlaceholderText"/>
                  </w:rPr>
                  <w:t>Enter date here</w:t>
                </w:r>
              </w:sdtContent>
            </w:sdt>
          </w:p>
        </w:tc>
      </w:tr>
    </w:tbl>
    <w:p w14:paraId="20A16F87" w14:textId="44BFB0E6" w:rsidR="009F0044" w:rsidRDefault="009F0044" w:rsidP="005906CE">
      <w:pPr>
        <w:widowControl w:val="0"/>
        <w:rPr>
          <w:rFonts w:ascii="PT Sans" w:hAnsi="PT Sans"/>
        </w:rPr>
      </w:pPr>
    </w:p>
    <w:sectPr w:rsidR="009F0044">
      <w:headerReference w:type="default" r:id="rId8"/>
      <w:footerReference w:type="default" r:id="rId9"/>
      <w:pgSz w:w="11900" w:h="16840"/>
      <w:pgMar w:top="567" w:right="851" w:bottom="567" w:left="851" w:header="426" w:footer="3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F73A7" w14:textId="77777777" w:rsidR="004E585E" w:rsidRDefault="004E585E">
      <w:r>
        <w:separator/>
      </w:r>
    </w:p>
  </w:endnote>
  <w:endnote w:type="continuationSeparator" w:id="0">
    <w:p w14:paraId="2C565C6D" w14:textId="77777777" w:rsidR="004E585E" w:rsidRDefault="004E5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BA1BB" w14:textId="77777777" w:rsidR="004B423E" w:rsidRPr="00AB1C88" w:rsidRDefault="00BD7A1E">
    <w:pPr>
      <w:pStyle w:val="Footer"/>
      <w:rPr>
        <w:rFonts w:ascii="PT Sans" w:hAnsi="PT Sans"/>
      </w:rPr>
    </w:pPr>
    <w:r w:rsidRPr="00AB1C88">
      <w:rPr>
        <w:rFonts w:ascii="PT Sans" w:eastAsia="Segoe UI" w:hAnsi="PT Sans" w:cs="Segoe UI"/>
        <w:i w:val="0"/>
        <w:iCs w:val="0"/>
      </w:rPr>
      <w:t>IGnite Accounting &amp; Financial Servi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B3F7D" w14:textId="77777777" w:rsidR="004E585E" w:rsidRDefault="004E585E">
      <w:r>
        <w:separator/>
      </w:r>
    </w:p>
  </w:footnote>
  <w:footnote w:type="continuationSeparator" w:id="0">
    <w:p w14:paraId="1206D77C" w14:textId="77777777" w:rsidR="004E585E" w:rsidRDefault="004E58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70FE6" w14:textId="0FDF4714" w:rsidR="00981E4F" w:rsidRDefault="003F39EF" w:rsidP="005906CE">
    <w:pPr>
      <w:pStyle w:val="Header"/>
      <w:contextualSpacing/>
      <w:rPr>
        <w:rFonts w:ascii="PT Sans" w:eastAsia="Segoe UI Semibold" w:hAnsi="PT Sans" w:cs="Segoe UI Semibold"/>
        <w:b/>
        <w:bCs/>
        <w:sz w:val="56"/>
        <w:szCs w:val="56"/>
      </w:rPr>
    </w:pPr>
    <w:bookmarkStart w:id="1" w:name="_Hlk507759072"/>
    <w:bookmarkStart w:id="2" w:name="_Hlk507759073"/>
    <w:r>
      <w:rPr>
        <w:rFonts w:ascii="PT Sans" w:eastAsia="Segoe UI Semibold" w:hAnsi="PT Sans" w:cs="Segoe UI Semibold"/>
        <w:b/>
        <w:bCs/>
        <w:sz w:val="56"/>
        <w:szCs w:val="56"/>
      </w:rPr>
      <w:t>Salary Review</w:t>
    </w:r>
    <w:r w:rsidR="00BD7A1E" w:rsidRPr="00A4063B">
      <w:rPr>
        <w:rFonts w:ascii="PT Sans" w:eastAsia="Segoe UI Semibold" w:hAnsi="PT Sans" w:cs="Segoe UI Semibold"/>
        <w:b/>
        <w:bCs/>
        <w:sz w:val="56"/>
        <w:szCs w:val="56"/>
      </w:rPr>
      <w:t xml:space="preserve"> </w:t>
    </w:r>
    <w:r>
      <w:rPr>
        <w:rFonts w:ascii="PT Sans" w:eastAsia="Segoe UI Semibold" w:hAnsi="PT Sans" w:cs="Segoe UI Semibold"/>
        <w:b/>
        <w:bCs/>
        <w:sz w:val="56"/>
        <w:szCs w:val="56"/>
      </w:rPr>
      <w:tab/>
    </w:r>
    <w:r>
      <w:rPr>
        <w:rFonts w:ascii="PT Sans" w:eastAsia="Segoe UI Semibold" w:hAnsi="PT Sans" w:cs="Segoe UI Semibold"/>
        <w:b/>
        <w:bCs/>
        <w:sz w:val="56"/>
        <w:szCs w:val="56"/>
      </w:rPr>
      <w:tab/>
    </w:r>
    <w:r w:rsidR="00BD7A1E" w:rsidRPr="00A4063B">
      <w:rPr>
        <w:rFonts w:ascii="PT Sans" w:eastAsia="Segoe UI Semibold" w:hAnsi="PT Sans" w:cs="Segoe UI Semibold"/>
        <w:b/>
        <w:bCs/>
        <w:sz w:val="56"/>
        <w:szCs w:val="56"/>
      </w:rPr>
      <w:t xml:space="preserve"> </w:t>
    </w:r>
    <w:r w:rsidR="00BD7A1E" w:rsidRPr="00A4063B">
      <w:rPr>
        <w:rFonts w:ascii="PT Sans" w:eastAsia="Segoe UI" w:hAnsi="PT Sans" w:cs="Segoe UI"/>
        <w:noProof/>
        <w:color w:val="FF0000"/>
        <w:u w:color="FF0000"/>
      </w:rPr>
      <w:drawing>
        <wp:inline distT="0" distB="0" distL="0" distR="0" wp14:anchorId="26BEC469" wp14:editId="7F81ADA8">
          <wp:extent cx="2419350" cy="509398"/>
          <wp:effectExtent l="0" t="0" r="0" b="0"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A_logo_REV_RGB_Low-Res.jpe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9350" cy="509398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  <w:bookmarkEnd w:id="1"/>
    <w:bookmarkEnd w:id="2"/>
  </w:p>
  <w:p w14:paraId="03B68577" w14:textId="0FDEFFB6" w:rsidR="005906CE" w:rsidRPr="005906CE" w:rsidRDefault="005906CE" w:rsidP="005906CE">
    <w:pPr>
      <w:pStyle w:val="Header"/>
      <w:pBdr>
        <w:bottom w:val="single" w:sz="6" w:space="1" w:color="auto"/>
      </w:pBdr>
      <w:contextualSpacing/>
      <w:rPr>
        <w:rFonts w:ascii="PT Sans" w:eastAsia="Segoe UI Semibold" w:hAnsi="PT Sans" w:cs="Segoe UI Semibold"/>
        <w:b/>
        <w:b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20B4B"/>
    <w:multiLevelType w:val="hybridMultilevel"/>
    <w:tmpl w:val="6C300A28"/>
    <w:lvl w:ilvl="0" w:tplc="59E2A362">
      <w:numFmt w:val="bullet"/>
      <w:lvlText w:val="-"/>
      <w:lvlJc w:val="left"/>
      <w:pPr>
        <w:ind w:left="720" w:hanging="360"/>
      </w:pPr>
      <w:rPr>
        <w:rFonts w:ascii="Segoe UI" w:eastAsia="Segoe U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255A8"/>
    <w:multiLevelType w:val="hybridMultilevel"/>
    <w:tmpl w:val="6D5C0258"/>
    <w:lvl w:ilvl="0" w:tplc="2732EE7A">
      <w:numFmt w:val="bullet"/>
      <w:lvlText w:val="-"/>
      <w:lvlJc w:val="left"/>
      <w:pPr>
        <w:ind w:left="810" w:hanging="360"/>
      </w:pPr>
      <w:rPr>
        <w:rFonts w:ascii="Segoe UI" w:eastAsia="Segoe U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zMGEhZGhuYGlko6SsGpxcWZ+XkgBYa1APEZFmAsAAAA"/>
  </w:docVars>
  <w:rsids>
    <w:rsidRoot w:val="004B423E"/>
    <w:rsid w:val="0000780C"/>
    <w:rsid w:val="000A30A3"/>
    <w:rsid w:val="000D1F20"/>
    <w:rsid w:val="00162756"/>
    <w:rsid w:val="0016701C"/>
    <w:rsid w:val="00174842"/>
    <w:rsid w:val="0018603B"/>
    <w:rsid w:val="001E69CE"/>
    <w:rsid w:val="002B126E"/>
    <w:rsid w:val="002B5DD4"/>
    <w:rsid w:val="00305290"/>
    <w:rsid w:val="00314385"/>
    <w:rsid w:val="00343AE9"/>
    <w:rsid w:val="00387AB3"/>
    <w:rsid w:val="00390D6E"/>
    <w:rsid w:val="0039455C"/>
    <w:rsid w:val="003A0B77"/>
    <w:rsid w:val="003B034C"/>
    <w:rsid w:val="003F39EF"/>
    <w:rsid w:val="00460CA1"/>
    <w:rsid w:val="004B423E"/>
    <w:rsid w:val="004D090E"/>
    <w:rsid w:val="004E585E"/>
    <w:rsid w:val="004F13EC"/>
    <w:rsid w:val="00500237"/>
    <w:rsid w:val="0053320C"/>
    <w:rsid w:val="00534241"/>
    <w:rsid w:val="00543333"/>
    <w:rsid w:val="005906CE"/>
    <w:rsid w:val="005B167F"/>
    <w:rsid w:val="005B5977"/>
    <w:rsid w:val="00612BEF"/>
    <w:rsid w:val="00630B4D"/>
    <w:rsid w:val="00632C6C"/>
    <w:rsid w:val="006A1704"/>
    <w:rsid w:val="006A41F6"/>
    <w:rsid w:val="006D331E"/>
    <w:rsid w:val="006E385D"/>
    <w:rsid w:val="00702E74"/>
    <w:rsid w:val="007039AB"/>
    <w:rsid w:val="007B1980"/>
    <w:rsid w:val="007B4035"/>
    <w:rsid w:val="008A098E"/>
    <w:rsid w:val="008C625C"/>
    <w:rsid w:val="009046C9"/>
    <w:rsid w:val="0097777C"/>
    <w:rsid w:val="00981E4F"/>
    <w:rsid w:val="00995A5F"/>
    <w:rsid w:val="009F0044"/>
    <w:rsid w:val="00A07CD7"/>
    <w:rsid w:val="00A4063B"/>
    <w:rsid w:val="00A551AE"/>
    <w:rsid w:val="00AA0852"/>
    <w:rsid w:val="00AB1C88"/>
    <w:rsid w:val="00AD3085"/>
    <w:rsid w:val="00AE0397"/>
    <w:rsid w:val="00AE07B8"/>
    <w:rsid w:val="00AE7D80"/>
    <w:rsid w:val="00B4287C"/>
    <w:rsid w:val="00B50172"/>
    <w:rsid w:val="00B85883"/>
    <w:rsid w:val="00BD7A1E"/>
    <w:rsid w:val="00C13648"/>
    <w:rsid w:val="00C20D72"/>
    <w:rsid w:val="00C95477"/>
    <w:rsid w:val="00CB1E29"/>
    <w:rsid w:val="00CD6D27"/>
    <w:rsid w:val="00D93439"/>
    <w:rsid w:val="00E14A8A"/>
    <w:rsid w:val="00E20489"/>
    <w:rsid w:val="00E27516"/>
    <w:rsid w:val="00E619F4"/>
    <w:rsid w:val="00E84FBD"/>
    <w:rsid w:val="00EB59B3"/>
    <w:rsid w:val="00EC3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E6D511"/>
  <w15:docId w15:val="{57E6DB4A-6F81-4217-9820-E628D4BEE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en-A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paragraph" w:styleId="Footer">
    <w:name w:val="footer"/>
    <w:pPr>
      <w:tabs>
        <w:tab w:val="center" w:pos="4320"/>
        <w:tab w:val="right" w:pos="8640"/>
      </w:tabs>
      <w:spacing w:line="200" w:lineRule="exact"/>
    </w:pPr>
    <w:rPr>
      <w:rFonts w:ascii="Arial" w:hAnsi="Arial" w:cs="Arial Unicode MS"/>
      <w:i/>
      <w:iCs/>
      <w:color w:val="000000"/>
      <w:sz w:val="16"/>
      <w:szCs w:val="16"/>
      <w:u w:color="000000"/>
      <w:lang w:val="en-US"/>
    </w:rPr>
  </w:style>
  <w:style w:type="paragraph" w:customStyle="1" w:styleId="Table">
    <w:name w:val="Table"/>
    <w:pPr>
      <w:tabs>
        <w:tab w:val="left" w:leader="underscore" w:pos="6237"/>
      </w:tabs>
      <w:spacing w:line="200" w:lineRule="exact"/>
    </w:pPr>
    <w:rPr>
      <w:rFonts w:ascii="Arial" w:hAnsi="Arial" w:cs="Arial Unicode MS"/>
      <w:color w:val="000000"/>
      <w:u w:color="000000"/>
      <w:lang w:val="en-US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character" w:styleId="PlaceholderText">
    <w:name w:val="Placeholder Text"/>
    <w:basedOn w:val="DefaultParagraphFont"/>
    <w:uiPriority w:val="99"/>
    <w:semiHidden/>
    <w:rsid w:val="00E20489"/>
    <w:rPr>
      <w:color w:val="808080"/>
    </w:rPr>
  </w:style>
  <w:style w:type="paragraph" w:styleId="ListParagraph">
    <w:name w:val="List Paragraph"/>
    <w:basedOn w:val="Normal"/>
    <w:uiPriority w:val="34"/>
    <w:qFormat/>
    <w:rsid w:val="0016701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046C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817F8019FD744A99EFD2726353B8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E8DD4-3771-45D6-8C49-F74AFAD91C66}"/>
      </w:docPartPr>
      <w:docPartBody>
        <w:p w:rsidR="006F46FF" w:rsidRDefault="000B4723" w:rsidP="000B4723">
          <w:pPr>
            <w:pStyle w:val="C817F8019FD744A99EFD2726353B8A1231"/>
          </w:pPr>
          <w:r w:rsidRPr="00AD3085">
            <w:rPr>
              <w:rStyle w:val="PlaceholderText"/>
              <w:rFonts w:ascii="PT Sans" w:hAnsi="PT Sans"/>
            </w:rPr>
            <w:t>Enter your full legal name here</w:t>
          </w:r>
        </w:p>
      </w:docPartBody>
    </w:docPart>
    <w:docPart>
      <w:docPartPr>
        <w:name w:val="515D1C4A3334490390F93317F1370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23C63-3FD7-400E-BED8-D66759F3DDC0}"/>
      </w:docPartPr>
      <w:docPartBody>
        <w:p w:rsidR="006F46FF" w:rsidRDefault="000B4723" w:rsidP="000B4723">
          <w:pPr>
            <w:pStyle w:val="515D1C4A3334490390F93317F13704F430"/>
          </w:pPr>
          <w:r w:rsidRPr="00AD3085">
            <w:rPr>
              <w:rStyle w:val="PlaceholderText"/>
              <w:rFonts w:ascii="PT Sans" w:hAnsi="PT Sans"/>
            </w:rPr>
            <w:t xml:space="preserve">Indicate if </w:t>
          </w:r>
          <w:r>
            <w:rPr>
              <w:rStyle w:val="PlaceholderText"/>
              <w:rFonts w:ascii="PT Sans" w:hAnsi="PT Sans"/>
            </w:rPr>
            <w:t xml:space="preserve">employee is </w:t>
          </w:r>
          <w:r w:rsidRPr="00AD3085">
            <w:rPr>
              <w:rStyle w:val="PlaceholderText"/>
              <w:rFonts w:ascii="PT Sans" w:hAnsi="PT Sans"/>
            </w:rPr>
            <w:t>given</w:t>
          </w:r>
          <w:r>
            <w:rPr>
              <w:rStyle w:val="PlaceholderText"/>
              <w:rFonts w:ascii="PT Sans" w:hAnsi="PT Sans"/>
            </w:rPr>
            <w:t xml:space="preserve"> or added</w:t>
          </w:r>
          <w:r w:rsidRPr="00AD3085">
            <w:rPr>
              <w:rStyle w:val="PlaceholderText"/>
              <w:rFonts w:ascii="PT Sans" w:hAnsi="PT Sans"/>
            </w:rPr>
            <w:t xml:space="preserve"> </w:t>
          </w:r>
          <w:r>
            <w:rPr>
              <w:rStyle w:val="PlaceholderText"/>
              <w:rFonts w:ascii="PT Sans" w:hAnsi="PT Sans"/>
            </w:rPr>
            <w:t xml:space="preserve">new </w:t>
          </w:r>
          <w:r w:rsidRPr="00AD3085">
            <w:rPr>
              <w:rStyle w:val="PlaceholderText"/>
              <w:rFonts w:ascii="PT Sans" w:hAnsi="PT Sans"/>
            </w:rPr>
            <w:t>allowances</w:t>
          </w:r>
        </w:p>
      </w:docPartBody>
    </w:docPart>
    <w:docPart>
      <w:docPartPr>
        <w:name w:val="2E1E055FADDB4000AAEC8F33C5C4F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AEE10-EE15-4C93-9F3B-648068F25493}"/>
      </w:docPartPr>
      <w:docPartBody>
        <w:p w:rsidR="006F46FF" w:rsidRDefault="000B4723" w:rsidP="000B4723">
          <w:pPr>
            <w:pStyle w:val="2E1E055FADDB4000AAEC8F33C5C4FC6929"/>
          </w:pPr>
          <w:r w:rsidRPr="00AD3085">
            <w:rPr>
              <w:rStyle w:val="PlaceholderText"/>
              <w:rFonts w:ascii="PT Sans" w:hAnsi="PT Sans"/>
            </w:rPr>
            <w:t>Please indicate if you have entered a different period for salary</w:t>
          </w:r>
        </w:p>
      </w:docPartBody>
    </w:docPart>
    <w:docPart>
      <w:docPartPr>
        <w:name w:val="88F3BA4B30884F5DA55E53C2581A3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9E05D-CABA-4C70-BCD3-B866DE3FF948}"/>
      </w:docPartPr>
      <w:docPartBody>
        <w:p w:rsidR="006F46FF" w:rsidRDefault="000B4723" w:rsidP="000B4723">
          <w:pPr>
            <w:pStyle w:val="88F3BA4B30884F5DA55E53C2581A327329"/>
          </w:pPr>
          <w:r>
            <w:rPr>
              <w:rStyle w:val="PlaceholderText"/>
              <w:rFonts w:ascii="PT Sans" w:hAnsi="PT Sans"/>
            </w:rPr>
            <w:t>First day when the new salary will take effect</w:t>
          </w:r>
        </w:p>
      </w:docPartBody>
    </w:docPart>
    <w:docPart>
      <w:docPartPr>
        <w:name w:val="395A38D1E9DE414EB8BFE95B63DFB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1C70B-A8A3-4205-B38A-C4CBD158DDF2}"/>
      </w:docPartPr>
      <w:docPartBody>
        <w:p w:rsidR="006F46FF" w:rsidRDefault="000B4723" w:rsidP="000B4723">
          <w:pPr>
            <w:pStyle w:val="395A38D1E9DE414EB8BFE95B63DFB3A029"/>
          </w:pPr>
          <w:r w:rsidRPr="00AD3085">
            <w:rPr>
              <w:rStyle w:val="PlaceholderText"/>
              <w:rFonts w:ascii="PT Sans" w:hAnsi="PT Sans"/>
            </w:rPr>
            <w:t>Indicate if</w:t>
          </w:r>
          <w:r>
            <w:rPr>
              <w:rStyle w:val="PlaceholderText"/>
              <w:rFonts w:ascii="PT Sans" w:hAnsi="PT Sans"/>
            </w:rPr>
            <w:t xml:space="preserve"> period changed</w:t>
          </w:r>
        </w:p>
      </w:docPartBody>
    </w:docPart>
    <w:docPart>
      <w:docPartPr>
        <w:name w:val="8259B1A51F064824914142DD0111B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08A90-C214-4897-BB9A-A2571BA7CA84}"/>
      </w:docPartPr>
      <w:docPartBody>
        <w:p w:rsidR="006F46FF" w:rsidRDefault="000B4723" w:rsidP="000B4723">
          <w:pPr>
            <w:pStyle w:val="8259B1A51F064824914142DD0111B1D029"/>
          </w:pPr>
          <w:r>
            <w:rPr>
              <w:rStyle w:val="PlaceholderText"/>
              <w:rFonts w:ascii="PT Sans" w:hAnsi="PT Sans"/>
            </w:rPr>
            <w:t>If changed</w:t>
          </w:r>
        </w:p>
      </w:docPartBody>
    </w:docPart>
    <w:docPart>
      <w:docPartPr>
        <w:name w:val="6B41CD91A2A24351874CD25CB316F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FDAAE-EB97-407D-AA59-F9C76820BFBF}"/>
      </w:docPartPr>
      <w:docPartBody>
        <w:p w:rsidR="00094C26" w:rsidRDefault="000B4723" w:rsidP="000B4723">
          <w:pPr>
            <w:pStyle w:val="6B41CD91A2A24351874CD25CB316FA1C24"/>
          </w:pPr>
          <w:r>
            <w:rPr>
              <w:rStyle w:val="PlaceholderText"/>
            </w:rPr>
            <w:t xml:space="preserve">Did the employee became eligible for extra pay of 17.5% of normal pay? </w:t>
          </w:r>
        </w:p>
      </w:docPartBody>
    </w:docPart>
    <w:docPart>
      <w:docPartPr>
        <w:name w:val="2454E464C2B847D0971B462FB33F7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B6FCA-8FD3-4DA7-83DF-F75DCE7C6DAE}"/>
      </w:docPartPr>
      <w:docPartBody>
        <w:p w:rsidR="00E2299D" w:rsidRDefault="000B4723" w:rsidP="000B4723">
          <w:pPr>
            <w:pStyle w:val="2454E464C2B847D0971B462FB33F790319"/>
          </w:pPr>
          <w:r>
            <w:rPr>
              <w:rStyle w:val="PlaceholderText"/>
            </w:rPr>
            <w:t>Please specify</w:t>
          </w:r>
        </w:p>
      </w:docPartBody>
    </w:docPart>
    <w:docPart>
      <w:docPartPr>
        <w:name w:val="12C761A523D347E7BA5F5A95C3784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DBD53-5A05-449B-9FC9-3CDAA6E7F511}"/>
      </w:docPartPr>
      <w:docPartBody>
        <w:p w:rsidR="005E4D6D" w:rsidRDefault="000B4723" w:rsidP="000B4723">
          <w:pPr>
            <w:pStyle w:val="12C761A523D347E7BA5F5A95C37847E712"/>
          </w:pPr>
          <w:r>
            <w:rPr>
              <w:rStyle w:val="PlaceholderText"/>
            </w:rPr>
            <w:t>Enter date here</w:t>
          </w:r>
        </w:p>
      </w:docPartBody>
    </w:docPart>
    <w:docPart>
      <w:docPartPr>
        <w:name w:val="F677CA16CC1C438684CD384F945D7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27A2E-52AE-42D7-B1A3-C334649BECCF}"/>
      </w:docPartPr>
      <w:docPartBody>
        <w:p w:rsidR="00000000" w:rsidRDefault="000B4723" w:rsidP="000B4723">
          <w:pPr>
            <w:pStyle w:val="F677CA16CC1C438684CD384F945D7D241"/>
          </w:pPr>
          <w:r>
            <w:rPr>
              <w:rStyle w:val="PlaceholderText"/>
            </w:rPr>
            <w:t>Did the employee became eligible for LSL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8830F909B6E41E898322D91726CC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D5773-3708-4831-8FEC-50DE933103E9}"/>
      </w:docPartPr>
      <w:docPartBody>
        <w:p w:rsidR="00000000" w:rsidRDefault="000B4723" w:rsidP="000B4723">
          <w:pPr>
            <w:pStyle w:val="78830F909B6E41E898322D91726CC92C"/>
          </w:pPr>
          <w:r>
            <w:rPr>
              <w:rStyle w:val="PlaceholderText"/>
            </w:rPr>
            <w:t>If promoted</w:t>
          </w:r>
        </w:p>
      </w:docPartBody>
    </w:docPart>
    <w:docPart>
      <w:docPartPr>
        <w:name w:val="733150D198E2455DA180A6E75AD77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100E6-998C-4CEA-992D-325274CF539C}"/>
      </w:docPartPr>
      <w:docPartBody>
        <w:p w:rsidR="00000000" w:rsidRDefault="000B4723" w:rsidP="000B4723">
          <w:pPr>
            <w:pStyle w:val="733150D198E2455DA180A6E75AD77E0B"/>
          </w:pPr>
          <w:r>
            <w:rPr>
              <w:rStyle w:val="PlaceholderText"/>
            </w:rPr>
            <w:t>Insert date or period here e.g. 1</w:t>
          </w:r>
          <w:r w:rsidRPr="00343AE9">
            <w:rPr>
              <w:rStyle w:val="PlaceholderText"/>
              <w:vertAlign w:val="superscript"/>
            </w:rPr>
            <w:t>st</w:t>
          </w:r>
          <w:r>
            <w:rPr>
              <w:rStyle w:val="PlaceholderText"/>
            </w:rPr>
            <w:t xml:space="preserve"> July 20xx, Sep 20xx Quarter,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BB3"/>
    <w:rsid w:val="00094C26"/>
    <w:rsid w:val="000B4723"/>
    <w:rsid w:val="00240F0A"/>
    <w:rsid w:val="00247DF8"/>
    <w:rsid w:val="004F2DF6"/>
    <w:rsid w:val="00504F6E"/>
    <w:rsid w:val="00547354"/>
    <w:rsid w:val="005E4D6D"/>
    <w:rsid w:val="006F46FF"/>
    <w:rsid w:val="007D1BB3"/>
    <w:rsid w:val="007F7CA2"/>
    <w:rsid w:val="00806C0D"/>
    <w:rsid w:val="00824CBF"/>
    <w:rsid w:val="00836C61"/>
    <w:rsid w:val="008A08A2"/>
    <w:rsid w:val="00917928"/>
    <w:rsid w:val="00A55787"/>
    <w:rsid w:val="00A827A7"/>
    <w:rsid w:val="00BE43F9"/>
    <w:rsid w:val="00C11B06"/>
    <w:rsid w:val="00CC3331"/>
    <w:rsid w:val="00DC78C4"/>
    <w:rsid w:val="00E2299D"/>
    <w:rsid w:val="00EA10EC"/>
    <w:rsid w:val="00FA7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4723"/>
    <w:rPr>
      <w:color w:val="808080"/>
    </w:rPr>
  </w:style>
  <w:style w:type="paragraph" w:customStyle="1" w:styleId="AE35D2BA7A724F979B76AE7CF69EAE7D">
    <w:name w:val="AE35D2BA7A724F979B76AE7CF69EAE7D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ED3DD7F99EC4513BAD1C86286144726">
    <w:name w:val="1ED3DD7F99EC4513BAD1C86286144726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">
    <w:name w:val="C817F8019FD744A99EFD2726353B8A1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">
    <w:name w:val="5E3630A907FA408994E6D8CC1D855C29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">
    <w:name w:val="58C8EE5B18AE4E899A51DB0B7B59CC67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">
    <w:name w:val="F4D4F28017A94DFC8056944E892377CA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">
    <w:name w:val="5AF371E75117432A81536EB569287F5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">
    <w:name w:val="5389F26FFAAC40A18A10C0D6549F9B0D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">
    <w:name w:val="C87CBA0B1762469F8AC6C5CBD0C73BE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">
    <w:name w:val="68035D88E59B4FD9A2611320054F3C0A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">
    <w:name w:val="09CE2C3CBAA94147AA71885AD5B5448E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">
    <w:name w:val="C817F8019FD744A99EFD2726353B8A12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">
    <w:name w:val="5E3630A907FA408994E6D8CC1D855C29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">
    <w:name w:val="58C8EE5B18AE4E899A51DB0B7B59CC67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">
    <w:name w:val="F4D4F28017A94DFC8056944E892377CA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">
    <w:name w:val="5AF371E75117432A81536EB569287F53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">
    <w:name w:val="5389F26FFAAC40A18A10C0D6549F9B0D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">
    <w:name w:val="C87CBA0B1762469F8AC6C5CBD0C73BE2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">
    <w:name w:val="68035D88E59B4FD9A2611320054F3C0A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">
    <w:name w:val="09CE2C3CBAA94147AA71885AD5B5448E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">
    <w:name w:val="515D1C4A3334490390F93317F13704F4"/>
    <w:rsid w:val="007D1BB3"/>
  </w:style>
  <w:style w:type="paragraph" w:customStyle="1" w:styleId="C817F8019FD744A99EFD2726353B8A122">
    <w:name w:val="C817F8019FD744A99EFD2726353B8A12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">
    <w:name w:val="5E3630A907FA408994E6D8CC1D855C29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">
    <w:name w:val="58C8EE5B18AE4E899A51DB0B7B59CC67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">
    <w:name w:val="F4D4F28017A94DFC8056944E892377CA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">
    <w:name w:val="5AF371E75117432A81536EB569287F53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">
    <w:name w:val="5389F26FFAAC40A18A10C0D6549F9B0D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">
    <w:name w:val="C87CBA0B1762469F8AC6C5CBD0C73BE2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">
    <w:name w:val="68035D88E59B4FD9A2611320054F3C0A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">
    <w:name w:val="09CE2C3CBAA94147AA71885AD5B5448E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">
    <w:name w:val="B7FF92902D81401F9D5DA8F084EA9ADC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">
    <w:name w:val="3DA070A80D7342C089C9B511E13BC4BE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">
    <w:name w:val="FBDB7EC4F6CF4361B785E418F69130BA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">
    <w:name w:val="77DBD7F3CE704A3B80CA7AF58EB9AF0E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">
    <w:name w:val="2752F22046224C5DBFCA65A7A5416E7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">
    <w:name w:val="852AF8F843E9475B9CADA571ECDFC990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">
    <w:name w:val="CD1A23BA1AC548F082CA33CB354649E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">
    <w:name w:val="07874D61179949FE8B1B19DE2ED7AFDC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">
    <w:name w:val="9DF11615223E4CB78B208CC30BDB716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">
    <w:name w:val="2E1E055FADDB4000AAEC8F33C5C4FC69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">
    <w:name w:val="88F3BA4B30884F5DA55E53C2581A327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">
    <w:name w:val="395A38D1E9DE414EB8BFE95B63DFB3A0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">
    <w:name w:val="515D1C4A3334490390F93317F13704F4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">
    <w:name w:val="8259B1A51F064824914142DD0111B1D0"/>
    <w:rsid w:val="007D1BB3"/>
  </w:style>
  <w:style w:type="paragraph" w:customStyle="1" w:styleId="C817F8019FD744A99EFD2726353B8A123">
    <w:name w:val="C817F8019FD744A99EFD2726353B8A12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3">
    <w:name w:val="5E3630A907FA408994E6D8CC1D855C29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3">
    <w:name w:val="58C8EE5B18AE4E899A51DB0B7B59CC67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3">
    <w:name w:val="F4D4F28017A94DFC8056944E892377CA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3">
    <w:name w:val="5AF371E75117432A81536EB569287F53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3">
    <w:name w:val="5389F26FFAAC40A18A10C0D6549F9B0D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3">
    <w:name w:val="C87CBA0B1762469F8AC6C5CBD0C73BE2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3">
    <w:name w:val="68035D88E59B4FD9A2611320054F3C0A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3">
    <w:name w:val="09CE2C3CBAA94147AA71885AD5B5448E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">
    <w:name w:val="B7FF92902D81401F9D5DA8F084EA9ADC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">
    <w:name w:val="1634AA1370A144819A426620B0595F53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">
    <w:name w:val="3DA070A80D7342C089C9B511E13BC4BE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">
    <w:name w:val="02E3D918C68049E198C9510F91BB6A0D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">
    <w:name w:val="FBDB7EC4F6CF4361B785E418F69130BA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">
    <w:name w:val="77DBD7F3CE704A3B80CA7AF58EB9AF0E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">
    <w:name w:val="2752F22046224C5DBFCA65A7A5416E71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">
    <w:name w:val="5F250F1BBD1F4727B270FFBB273F2EED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">
    <w:name w:val="852AF8F843E9475B9CADA571ECDFC990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">
    <w:name w:val="CD1A23BA1AC548F082CA33CB354649E3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">
    <w:name w:val="07874D61179949FE8B1B19DE2ED7AFDC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">
    <w:name w:val="2D470BFACAE0424B859A561F144405B9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">
    <w:name w:val="9DF11615223E4CB78B208CC30BDB7161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">
    <w:name w:val="2E1E055FADDB4000AAEC8F33C5C4FC69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">
    <w:name w:val="8259B1A51F064824914142DD0111B1D0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">
    <w:name w:val="88F3BA4B30884F5DA55E53C2581A3273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">
    <w:name w:val="395A38D1E9DE414EB8BFE95B63DFB3A01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">
    <w:name w:val="515D1C4A3334490390F93317F13704F42"/>
    <w:rsid w:val="007D1BB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4">
    <w:name w:val="C817F8019FD744A99EFD2726353B8A12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4">
    <w:name w:val="5E3630A907FA408994E6D8CC1D855C29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4">
    <w:name w:val="58C8EE5B18AE4E899A51DB0B7B59CC67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4">
    <w:name w:val="F4D4F28017A94DFC8056944E892377CA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4">
    <w:name w:val="5AF371E75117432A81536EB569287F53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4">
    <w:name w:val="5389F26FFAAC40A18A10C0D6549F9B0D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4">
    <w:name w:val="C87CBA0B1762469F8AC6C5CBD0C73BE2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4">
    <w:name w:val="68035D88E59B4FD9A2611320054F3C0A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4">
    <w:name w:val="09CE2C3CBAA94147AA71885AD5B5448E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">
    <w:name w:val="B7FF92902D81401F9D5DA8F084EA9ADC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">
    <w:name w:val="1634AA1370A144819A426620B0595F53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">
    <w:name w:val="3DA070A80D7342C089C9B511E13BC4BE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">
    <w:name w:val="02E3D918C68049E198C9510F91BB6A0D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">
    <w:name w:val="FBDB7EC4F6CF4361B785E418F69130BA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">
    <w:name w:val="77DBD7F3CE704A3B80CA7AF58EB9AF0E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">
    <w:name w:val="2752F22046224C5DBFCA65A7A5416E71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">
    <w:name w:val="5F250F1BBD1F4727B270FFBB273F2EED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">
    <w:name w:val="852AF8F843E9475B9CADA571ECDFC990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">
    <w:name w:val="CD1A23BA1AC548F082CA33CB354649E3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">
    <w:name w:val="07874D61179949FE8B1B19DE2ED7AFDC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">
    <w:name w:val="2D470BFACAE0424B859A561F144405B9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">
    <w:name w:val="9DF11615223E4CB78B208CC30BDB7161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">
    <w:name w:val="2E1E055FADDB4000AAEC8F33C5C4FC69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">
    <w:name w:val="8259B1A51F064824914142DD0111B1D0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">
    <w:name w:val="88F3BA4B30884F5DA55E53C2581A3273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">
    <w:name w:val="395A38D1E9DE414EB8BFE95B63DFB3A0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3">
    <w:name w:val="515D1C4A3334490390F93317F13704F4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5">
    <w:name w:val="C817F8019FD744A99EFD2726353B8A12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5">
    <w:name w:val="5E3630A907FA408994E6D8CC1D855C29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5">
    <w:name w:val="58C8EE5B18AE4E899A51DB0B7B59CC67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5">
    <w:name w:val="F4D4F28017A94DFC8056944E892377CA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5">
    <w:name w:val="5AF371E75117432A81536EB569287F53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5">
    <w:name w:val="5389F26FFAAC40A18A10C0D6549F9B0D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5">
    <w:name w:val="C87CBA0B1762469F8AC6C5CBD0C73BE2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5">
    <w:name w:val="68035D88E59B4FD9A2611320054F3C0A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5">
    <w:name w:val="09CE2C3CBAA94147AA71885AD5B5448E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3">
    <w:name w:val="B7FF92902D81401F9D5DA8F084EA9ADC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">
    <w:name w:val="1634AA1370A144819A426620B0595F53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3">
    <w:name w:val="3DA070A80D7342C089C9B511E13BC4BE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">
    <w:name w:val="02E3D918C68049E198C9510F91BB6A0D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3">
    <w:name w:val="FBDB7EC4F6CF4361B785E418F69130BA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3">
    <w:name w:val="77DBD7F3CE704A3B80CA7AF58EB9AF0E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3">
    <w:name w:val="2752F22046224C5DBFCA65A7A5416E71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">
    <w:name w:val="5F250F1BBD1F4727B270FFBB273F2EED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3">
    <w:name w:val="852AF8F843E9475B9CADA571ECDFC990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3">
    <w:name w:val="CD1A23BA1AC548F082CA33CB354649E3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3">
    <w:name w:val="07874D61179949FE8B1B19DE2ED7AFDC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">
    <w:name w:val="2D470BFACAE0424B859A561F144405B9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3">
    <w:name w:val="9DF11615223E4CB78B208CC30BDB7161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3">
    <w:name w:val="2E1E055FADDB4000AAEC8F33C5C4FC69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3">
    <w:name w:val="8259B1A51F064824914142DD0111B1D0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3">
    <w:name w:val="88F3BA4B30884F5DA55E53C2581A3273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3">
    <w:name w:val="395A38D1E9DE414EB8BFE95B63DFB3A0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4">
    <w:name w:val="515D1C4A3334490390F93317F13704F4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">
    <w:name w:val="63851390569F40388EE355049E6DC6B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EA15E31A6B4F80BCDC9049DFC14A65">
    <w:name w:val="EBEA15E31A6B4F80BCDC9049DFC14A6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6">
    <w:name w:val="C817F8019FD744A99EFD2726353B8A12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6">
    <w:name w:val="5E3630A907FA408994E6D8CC1D855C29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6">
    <w:name w:val="58C8EE5B18AE4E899A51DB0B7B59CC67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6">
    <w:name w:val="F4D4F28017A94DFC8056944E892377CA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6">
    <w:name w:val="5AF371E75117432A81536EB569287F53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6">
    <w:name w:val="5389F26FFAAC40A18A10C0D6549F9B0D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6">
    <w:name w:val="C87CBA0B1762469F8AC6C5CBD0C73BE2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6">
    <w:name w:val="68035D88E59B4FD9A2611320054F3C0A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6">
    <w:name w:val="09CE2C3CBAA94147AA71885AD5B5448E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4">
    <w:name w:val="B7FF92902D81401F9D5DA8F084EA9ADC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3">
    <w:name w:val="1634AA1370A144819A426620B0595F53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4">
    <w:name w:val="3DA070A80D7342C089C9B511E13BC4BE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3">
    <w:name w:val="02E3D918C68049E198C9510F91BB6A0D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4">
    <w:name w:val="FBDB7EC4F6CF4361B785E418F69130BA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4">
    <w:name w:val="77DBD7F3CE704A3B80CA7AF58EB9AF0E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4">
    <w:name w:val="2752F22046224C5DBFCA65A7A5416E71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3">
    <w:name w:val="5F250F1BBD1F4727B270FFBB273F2EED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4">
    <w:name w:val="852AF8F843E9475B9CADA571ECDFC990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4">
    <w:name w:val="CD1A23BA1AC548F082CA33CB354649E3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4">
    <w:name w:val="07874D61179949FE8B1B19DE2ED7AFDC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3">
    <w:name w:val="2D470BFACAE0424B859A561F144405B9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4">
    <w:name w:val="9DF11615223E4CB78B208CC30BDB7161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4">
    <w:name w:val="2E1E055FADDB4000AAEC8F33C5C4FC69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4">
    <w:name w:val="8259B1A51F064824914142DD0111B1D0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4">
    <w:name w:val="88F3BA4B30884F5DA55E53C2581A3273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4">
    <w:name w:val="395A38D1E9DE414EB8BFE95B63DFB3A0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5">
    <w:name w:val="515D1C4A3334490390F93317F13704F4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">
    <w:name w:val="63851390569F40388EE355049E6DC6B0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7">
    <w:name w:val="C817F8019FD744A99EFD2726353B8A12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7">
    <w:name w:val="5E3630A907FA408994E6D8CC1D855C29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7">
    <w:name w:val="58C8EE5B18AE4E899A51DB0B7B59CC67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7">
    <w:name w:val="F4D4F28017A94DFC8056944E892377CA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7">
    <w:name w:val="5AF371E75117432A81536EB569287F53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7">
    <w:name w:val="5389F26FFAAC40A18A10C0D6549F9B0D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7">
    <w:name w:val="C87CBA0B1762469F8AC6C5CBD0C73BE2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7">
    <w:name w:val="68035D88E59B4FD9A2611320054F3C0A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7">
    <w:name w:val="09CE2C3CBAA94147AA71885AD5B5448E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5">
    <w:name w:val="B7FF92902D81401F9D5DA8F084EA9ADC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4">
    <w:name w:val="1634AA1370A144819A426620B0595F53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5">
    <w:name w:val="3DA070A80D7342C089C9B511E13BC4BE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4">
    <w:name w:val="02E3D918C68049E198C9510F91BB6A0D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5">
    <w:name w:val="FBDB7EC4F6CF4361B785E418F69130BA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5">
    <w:name w:val="77DBD7F3CE704A3B80CA7AF58EB9AF0E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5">
    <w:name w:val="2752F22046224C5DBFCA65A7A5416E71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4">
    <w:name w:val="5F250F1BBD1F4727B270FFBB273F2EED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5">
    <w:name w:val="852AF8F843E9475B9CADA571ECDFC990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5">
    <w:name w:val="CD1A23BA1AC548F082CA33CB354649E3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5">
    <w:name w:val="07874D61179949FE8B1B19DE2ED7AFDC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4">
    <w:name w:val="2D470BFACAE0424B859A561F144405B9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5">
    <w:name w:val="9DF11615223E4CB78B208CC30BDB7161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5">
    <w:name w:val="2E1E055FADDB4000AAEC8F33C5C4FC69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5">
    <w:name w:val="8259B1A51F064824914142DD0111B1D0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5">
    <w:name w:val="88F3BA4B30884F5DA55E53C2581A3273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5">
    <w:name w:val="395A38D1E9DE414EB8BFE95B63DFB3A0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6">
    <w:name w:val="515D1C4A3334490390F93317F13704F4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">
    <w:name w:val="63851390569F40388EE355049E6DC6B0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">
    <w:name w:val="6B41CD91A2A24351874CD25CB316FA1C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8">
    <w:name w:val="C817F8019FD744A99EFD2726353B8A12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8">
    <w:name w:val="5E3630A907FA408994E6D8CC1D855C29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8">
    <w:name w:val="58C8EE5B18AE4E899A51DB0B7B59CC67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8">
    <w:name w:val="F4D4F28017A94DFC8056944E892377CA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8">
    <w:name w:val="5AF371E75117432A81536EB569287F53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8">
    <w:name w:val="5389F26FFAAC40A18A10C0D6549F9B0D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8">
    <w:name w:val="C87CBA0B1762469F8AC6C5CBD0C73BE2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8">
    <w:name w:val="68035D88E59B4FD9A2611320054F3C0A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8">
    <w:name w:val="09CE2C3CBAA94147AA71885AD5B5448E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6">
    <w:name w:val="B7FF92902D81401F9D5DA8F084EA9ADC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5">
    <w:name w:val="1634AA1370A144819A426620B0595F53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">
    <w:name w:val="4D3FF860B3D247D59D43D173E5927DED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">
    <w:name w:val="9C2B3121DAB94BF38C3853A8D4593DC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6">
    <w:name w:val="3DA070A80D7342C089C9B511E13BC4BE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5">
    <w:name w:val="02E3D918C68049E198C9510F91BB6A0D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6">
    <w:name w:val="FBDB7EC4F6CF4361B785E418F69130BA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6">
    <w:name w:val="77DBD7F3CE704A3B80CA7AF58EB9AF0E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6">
    <w:name w:val="2752F22046224C5DBFCA65A7A5416E71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5">
    <w:name w:val="5F250F1BBD1F4727B270FFBB273F2EED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6">
    <w:name w:val="852AF8F843E9475B9CADA571ECDFC990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6">
    <w:name w:val="CD1A23BA1AC548F082CA33CB354649E3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6">
    <w:name w:val="07874D61179949FE8B1B19DE2ED7AFDC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5">
    <w:name w:val="2D470BFACAE0424B859A561F144405B9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">
    <w:name w:val="FC0D4540354C455CA5211A2569EF9F7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">
    <w:name w:val="22F9ABF7AB4C4C8F914E205E65ED518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">
    <w:name w:val="FD187CD74CEF466EB3BDF197EF1FBC1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6">
    <w:name w:val="9DF11615223E4CB78B208CC30BDB7161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6">
    <w:name w:val="2E1E055FADDB4000AAEC8F33C5C4FC69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6">
    <w:name w:val="8259B1A51F064824914142DD0111B1D0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6">
    <w:name w:val="88F3BA4B30884F5DA55E53C2581A3273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6">
    <w:name w:val="395A38D1E9DE414EB8BFE95B63DFB3A0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7">
    <w:name w:val="515D1C4A3334490390F93317F13704F4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3">
    <w:name w:val="63851390569F40388EE355049E6DC6B0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">
    <w:name w:val="6B41CD91A2A24351874CD25CB316FA1C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9">
    <w:name w:val="C817F8019FD744A99EFD2726353B8A12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9">
    <w:name w:val="5E3630A907FA408994E6D8CC1D855C29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9">
    <w:name w:val="58C8EE5B18AE4E899A51DB0B7B59CC67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9">
    <w:name w:val="F4D4F28017A94DFC8056944E892377CA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9">
    <w:name w:val="5AF371E75117432A81536EB569287F53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9">
    <w:name w:val="5389F26FFAAC40A18A10C0D6549F9B0D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9">
    <w:name w:val="C87CBA0B1762469F8AC6C5CBD0C73BE2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9">
    <w:name w:val="68035D88E59B4FD9A2611320054F3C0A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9">
    <w:name w:val="09CE2C3CBAA94147AA71885AD5B5448E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7">
    <w:name w:val="B7FF92902D81401F9D5DA8F084EA9ADC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6">
    <w:name w:val="1634AA1370A144819A426620B0595F53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">
    <w:name w:val="4D3FF860B3D247D59D43D173E5927DED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">
    <w:name w:val="9C2B3121DAB94BF38C3853A8D4593DC1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7">
    <w:name w:val="3DA070A80D7342C089C9B511E13BC4BE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6">
    <w:name w:val="02E3D918C68049E198C9510F91BB6A0D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7">
    <w:name w:val="FBDB7EC4F6CF4361B785E418F69130BA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7">
    <w:name w:val="77DBD7F3CE704A3B80CA7AF58EB9AF0E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7">
    <w:name w:val="2752F22046224C5DBFCA65A7A5416E71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6">
    <w:name w:val="5F250F1BBD1F4727B270FFBB273F2EED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7">
    <w:name w:val="852AF8F843E9475B9CADA571ECDFC990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7">
    <w:name w:val="CD1A23BA1AC548F082CA33CB354649E3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7">
    <w:name w:val="07874D61179949FE8B1B19DE2ED7AFDC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6">
    <w:name w:val="2D470BFACAE0424B859A561F144405B96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">
    <w:name w:val="FC0D4540354C455CA5211A2569EF9F73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">
    <w:name w:val="22F9ABF7AB4C4C8F914E205E65ED5182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">
    <w:name w:val="FD187CD74CEF466EB3BDF197EF1FBC121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7">
    <w:name w:val="9DF11615223E4CB78B208CC30BDB7161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7">
    <w:name w:val="2E1E055FADDB4000AAEC8F33C5C4FC69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7">
    <w:name w:val="8259B1A51F064824914142DD0111B1D0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7">
    <w:name w:val="88F3BA4B30884F5DA55E53C2581A3273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7">
    <w:name w:val="395A38D1E9DE414EB8BFE95B63DFB3A0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8">
    <w:name w:val="515D1C4A3334490390F93317F13704F4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4">
    <w:name w:val="63851390569F40388EE355049E6DC6B04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2">
    <w:name w:val="6B41CD91A2A24351874CD25CB316FA1C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0">
    <w:name w:val="C817F8019FD744A99EFD2726353B8A12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0">
    <w:name w:val="5E3630A907FA408994E6D8CC1D855C29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0">
    <w:name w:val="58C8EE5B18AE4E899A51DB0B7B59CC67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0">
    <w:name w:val="F4D4F28017A94DFC8056944E892377CA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0">
    <w:name w:val="5AF371E75117432A81536EB569287F53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0">
    <w:name w:val="5389F26FFAAC40A18A10C0D6549F9B0D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0">
    <w:name w:val="C87CBA0B1762469F8AC6C5CBD0C73BE2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0">
    <w:name w:val="68035D88E59B4FD9A2611320054F3C0A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0">
    <w:name w:val="09CE2C3CBAA94147AA71885AD5B5448E10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">
    <w:name w:val="43472AD8379C4EC49D9FFF235F4EA04E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8">
    <w:name w:val="B7FF92902D81401F9D5DA8F084EA9ADC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7">
    <w:name w:val="1634AA1370A144819A426620B0595F53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2">
    <w:name w:val="4D3FF860B3D247D59D43D173E5927DED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2">
    <w:name w:val="9C2B3121DAB94BF38C3853A8D4593DC1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8">
    <w:name w:val="3DA070A80D7342C089C9B511E13BC4BE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7">
    <w:name w:val="02E3D918C68049E198C9510F91BB6A0D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8">
    <w:name w:val="FBDB7EC4F6CF4361B785E418F69130BA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8">
    <w:name w:val="77DBD7F3CE704A3B80CA7AF58EB9AF0E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8">
    <w:name w:val="2752F22046224C5DBFCA65A7A5416E71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7">
    <w:name w:val="5F250F1BBD1F4727B270FFBB273F2EED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8">
    <w:name w:val="852AF8F843E9475B9CADA571ECDFC990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8">
    <w:name w:val="CD1A23BA1AC548F082CA33CB354649E3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8">
    <w:name w:val="07874D61179949FE8B1B19DE2ED7AFDC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7">
    <w:name w:val="2D470BFACAE0424B859A561F144405B97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2">
    <w:name w:val="FC0D4540354C455CA5211A2569EF9F73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2">
    <w:name w:val="22F9ABF7AB4C4C8F914E205E65ED5182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2">
    <w:name w:val="FD187CD74CEF466EB3BDF197EF1FBC122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8">
    <w:name w:val="9DF11615223E4CB78B208CC30BDB7161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62CA6C1F3474AEA85D20C1BE62D427B">
    <w:name w:val="C62CA6C1F3474AEA85D20C1BE62D427B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8">
    <w:name w:val="2E1E055FADDB4000AAEC8F33C5C4FC69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8">
    <w:name w:val="8259B1A51F064824914142DD0111B1D0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8">
    <w:name w:val="88F3BA4B30884F5DA55E53C2581A3273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8">
    <w:name w:val="395A38D1E9DE414EB8BFE95B63DFB3A08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9">
    <w:name w:val="515D1C4A3334490390F93317F13704F49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5">
    <w:name w:val="63851390569F40388EE355049E6DC6B05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3">
    <w:name w:val="6B41CD91A2A24351874CD25CB316FA1C3"/>
    <w:rsid w:val="00CC33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1">
    <w:name w:val="C817F8019FD744A99EFD2726353B8A12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1">
    <w:name w:val="5E3630A907FA408994E6D8CC1D855C29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1">
    <w:name w:val="58C8EE5B18AE4E899A51DB0B7B59CC67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1">
    <w:name w:val="F4D4F28017A94DFC8056944E892377CA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1">
    <w:name w:val="5AF371E75117432A81536EB569287F53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1">
    <w:name w:val="5389F26FFAAC40A18A10C0D6549F9B0D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1">
    <w:name w:val="C87CBA0B1762469F8AC6C5CBD0C73BE2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1">
    <w:name w:val="68035D88E59B4FD9A2611320054F3C0A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1">
    <w:name w:val="09CE2C3CBAA94147AA71885AD5B5448E1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">
    <w:name w:val="43472AD8379C4EC49D9FFF235F4EA04E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9">
    <w:name w:val="B7FF92902D81401F9D5DA8F084EA9ADC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8">
    <w:name w:val="1634AA1370A144819A426620B0595F538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3">
    <w:name w:val="4D3FF860B3D247D59D43D173E5927DED3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3">
    <w:name w:val="9C2B3121DAB94BF38C3853A8D4593DC13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9">
    <w:name w:val="3DA070A80D7342C089C9B511E13BC4BE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8">
    <w:name w:val="02E3D918C68049E198C9510F91BB6A0D8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9">
    <w:name w:val="FBDB7EC4F6CF4361B785E418F69130BA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9">
    <w:name w:val="77DBD7F3CE704A3B80CA7AF58EB9AF0E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9">
    <w:name w:val="2752F22046224C5DBFCA65A7A5416E71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8">
    <w:name w:val="5F250F1BBD1F4727B270FFBB273F2EED8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9">
    <w:name w:val="852AF8F843E9475B9CADA571ECDFC990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9">
    <w:name w:val="CD1A23BA1AC548F082CA33CB354649E3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9">
    <w:name w:val="07874D61179949FE8B1B19DE2ED7AFDC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8">
    <w:name w:val="2D470BFACAE0424B859A561F144405B98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3">
    <w:name w:val="FC0D4540354C455CA5211A2569EF9F733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3">
    <w:name w:val="22F9ABF7AB4C4C8F914E205E65ED51823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3">
    <w:name w:val="FD187CD74CEF466EB3BDF197EF1FBC123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9">
    <w:name w:val="9DF11615223E4CB78B208CC30BDB7161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62CA6C1F3474AEA85D20C1BE62D427B1">
    <w:name w:val="C62CA6C1F3474AEA85D20C1BE62D427B1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9">
    <w:name w:val="2E1E055FADDB4000AAEC8F33C5C4FC69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9">
    <w:name w:val="8259B1A51F064824914142DD0111B1D0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9">
    <w:name w:val="88F3BA4B30884F5DA55E53C2581A3273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9">
    <w:name w:val="395A38D1E9DE414EB8BFE95B63DFB3A09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0">
    <w:name w:val="515D1C4A3334490390F93317F13704F410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6">
    <w:name w:val="63851390569F40388EE355049E6DC6B06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4">
    <w:name w:val="6B41CD91A2A24351874CD25CB316FA1C4"/>
    <w:rsid w:val="005473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2">
    <w:name w:val="C817F8019FD744A99EFD2726353B8A12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2">
    <w:name w:val="5E3630A907FA408994E6D8CC1D855C29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2">
    <w:name w:val="58C8EE5B18AE4E899A51DB0B7B59CC67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2">
    <w:name w:val="F4D4F28017A94DFC8056944E892377CA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2">
    <w:name w:val="5AF371E75117432A81536EB569287F53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2">
    <w:name w:val="5389F26FFAAC40A18A10C0D6549F9B0D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2">
    <w:name w:val="C87CBA0B1762469F8AC6C5CBD0C73BE2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2">
    <w:name w:val="68035D88E59B4FD9A2611320054F3C0A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2">
    <w:name w:val="09CE2C3CBAA94147AA71885AD5B5448E1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2">
    <w:name w:val="43472AD8379C4EC49D9FFF235F4EA04E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0">
    <w:name w:val="B7FF92902D81401F9D5DA8F084EA9ADC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9">
    <w:name w:val="1634AA1370A144819A426620B0595F539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4">
    <w:name w:val="4D3FF860B3D247D59D43D173E5927DED4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4">
    <w:name w:val="9C2B3121DAB94BF38C3853A8D4593DC14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0">
    <w:name w:val="3DA070A80D7342C089C9B511E13BC4BE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9">
    <w:name w:val="02E3D918C68049E198C9510F91BB6A0D9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0">
    <w:name w:val="FBDB7EC4F6CF4361B785E418F69130BA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0">
    <w:name w:val="77DBD7F3CE704A3B80CA7AF58EB9AF0E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0">
    <w:name w:val="2752F22046224C5DBFCA65A7A5416E71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9">
    <w:name w:val="5F250F1BBD1F4727B270FFBB273F2EED9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0">
    <w:name w:val="852AF8F843E9475B9CADA571ECDFC990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0">
    <w:name w:val="CD1A23BA1AC548F082CA33CB354649E3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0">
    <w:name w:val="07874D61179949FE8B1B19DE2ED7AFDC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9">
    <w:name w:val="2D470BFACAE0424B859A561F144405B99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4">
    <w:name w:val="FC0D4540354C455CA5211A2569EF9F734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4">
    <w:name w:val="22F9ABF7AB4C4C8F914E205E65ED51824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4">
    <w:name w:val="FD187CD74CEF466EB3BDF197EF1FBC124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0">
    <w:name w:val="9DF11615223E4CB78B208CC30BDB7161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62CA6C1F3474AEA85D20C1BE62D427B2">
    <w:name w:val="C62CA6C1F3474AEA85D20C1BE62D427B2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0">
    <w:name w:val="2E1E055FADDB4000AAEC8F33C5C4FC69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0">
    <w:name w:val="8259B1A51F064824914142DD0111B1D0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0">
    <w:name w:val="88F3BA4B30884F5DA55E53C2581A3273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0">
    <w:name w:val="395A38D1E9DE414EB8BFE95B63DFB3A01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1">
    <w:name w:val="515D1C4A3334490390F93317F13704F411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7">
    <w:name w:val="63851390569F40388EE355049E6DC6B07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">
    <w:name w:val="386048B28FF447BCA15E3DEBAD1E9F30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5">
    <w:name w:val="6B41CD91A2A24351874CD25CB316FA1C5"/>
    <w:rsid w:val="00240F0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95E32A9156D495C8FADA34BA4C3F679">
    <w:name w:val="C95E32A9156D495C8FADA34BA4C3F679"/>
    <w:rsid w:val="00C11B06"/>
  </w:style>
  <w:style w:type="paragraph" w:customStyle="1" w:styleId="2454E464C2B847D0971B462FB33F7903">
    <w:name w:val="2454E464C2B847D0971B462FB33F7903"/>
    <w:rsid w:val="00C11B06"/>
  </w:style>
  <w:style w:type="paragraph" w:customStyle="1" w:styleId="C817F8019FD744A99EFD2726353B8A1213">
    <w:name w:val="C817F8019FD744A99EFD2726353B8A12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3">
    <w:name w:val="5E3630A907FA408994E6D8CC1D855C29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3">
    <w:name w:val="58C8EE5B18AE4E899A51DB0B7B59CC67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3">
    <w:name w:val="F4D4F28017A94DFC8056944E892377CA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3">
    <w:name w:val="5AF371E75117432A81536EB569287F53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3">
    <w:name w:val="5389F26FFAAC40A18A10C0D6549F9B0D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3">
    <w:name w:val="C87CBA0B1762469F8AC6C5CBD0C73BE2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3">
    <w:name w:val="68035D88E59B4FD9A2611320054F3C0A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3">
    <w:name w:val="09CE2C3CBAA94147AA71885AD5B5448E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3">
    <w:name w:val="43472AD8379C4EC49D9FFF235F4EA04E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1">
    <w:name w:val="B7FF92902D81401F9D5DA8F084EA9ADC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0">
    <w:name w:val="1634AA1370A144819A426620B0595F5310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5">
    <w:name w:val="4D3FF860B3D247D59D43D173E5927DED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5">
    <w:name w:val="9C2B3121DAB94BF38C3853A8D4593DC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1">
    <w:name w:val="3DA070A80D7342C089C9B511E13BC4BE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0">
    <w:name w:val="02E3D918C68049E198C9510F91BB6A0D10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1">
    <w:name w:val="FBDB7EC4F6CF4361B785E418F69130BA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1">
    <w:name w:val="77DBD7F3CE704A3B80CA7AF58EB9AF0E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1">
    <w:name w:val="2752F22046224C5DBFCA65A7A5416E71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0">
    <w:name w:val="5F250F1BBD1F4727B270FFBB273F2EED10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1">
    <w:name w:val="852AF8F843E9475B9CADA571ECDFC990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1">
    <w:name w:val="CD1A23BA1AC548F082CA33CB354649E3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1">
    <w:name w:val="07874D61179949FE8B1B19DE2ED7AFDC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0">
    <w:name w:val="2D470BFACAE0424B859A561F144405B910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5">
    <w:name w:val="FC0D4540354C455CA5211A2569EF9F73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5">
    <w:name w:val="22F9ABF7AB4C4C8F914E205E65ED5182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5">
    <w:name w:val="FD187CD74CEF466EB3BDF197EF1FBC12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1">
    <w:name w:val="9DF11615223E4CB78B208CC30BDB7161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1">
    <w:name w:val="2E1E055FADDB4000AAEC8F33C5C4FC69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1">
    <w:name w:val="8259B1A51F064824914142DD0111B1D0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1">
    <w:name w:val="88F3BA4B30884F5DA55E53C2581A3273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1">
    <w:name w:val="395A38D1E9DE414EB8BFE95B63DFB3A0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2">
    <w:name w:val="515D1C4A3334490390F93317F13704F4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8">
    <w:name w:val="63851390569F40388EE355049E6DC6B0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">
    <w:name w:val="C5106F62D339433BAEF1B15269B9B46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">
    <w:name w:val="386048B28FF447BCA15E3DEBAD1E9F30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6">
    <w:name w:val="6B41CD91A2A24351874CD25CB316FA1C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">
    <w:name w:val="2454E464C2B847D0971B462FB33F7903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0565E9FBD4E440EB0919AC7FACCB31F">
    <w:name w:val="60565E9FBD4E440EB0919AC7FACCB31F"/>
    <w:rsid w:val="00C11B06"/>
  </w:style>
  <w:style w:type="paragraph" w:customStyle="1" w:styleId="C817F8019FD744A99EFD2726353B8A1214">
    <w:name w:val="C817F8019FD744A99EFD2726353B8A12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4">
    <w:name w:val="5E3630A907FA408994E6D8CC1D855C29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4">
    <w:name w:val="58C8EE5B18AE4E899A51DB0B7B59CC67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4">
    <w:name w:val="F4D4F28017A94DFC8056944E892377CA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4">
    <w:name w:val="5AF371E75117432A81536EB569287F53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4">
    <w:name w:val="5389F26FFAAC40A18A10C0D6549F9B0D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4">
    <w:name w:val="C87CBA0B1762469F8AC6C5CBD0C73BE2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4">
    <w:name w:val="68035D88E59B4FD9A2611320054F3C0A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4">
    <w:name w:val="09CE2C3CBAA94147AA71885AD5B5448E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4">
    <w:name w:val="43472AD8379C4EC49D9FFF235F4EA04E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2">
    <w:name w:val="B7FF92902D81401F9D5DA8F084EA9ADC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1">
    <w:name w:val="1634AA1370A144819A426620B0595F53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6">
    <w:name w:val="4D3FF860B3D247D59D43D173E5927DED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6">
    <w:name w:val="9C2B3121DAB94BF38C3853A8D4593DC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2">
    <w:name w:val="3DA070A80D7342C089C9B511E13BC4BE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1">
    <w:name w:val="02E3D918C68049E198C9510F91BB6A0D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2">
    <w:name w:val="FBDB7EC4F6CF4361B785E418F69130BA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2">
    <w:name w:val="77DBD7F3CE704A3B80CA7AF58EB9AF0E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2">
    <w:name w:val="2752F22046224C5DBFCA65A7A5416E71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1">
    <w:name w:val="5F250F1BBD1F4727B270FFBB273F2EED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2">
    <w:name w:val="852AF8F843E9475B9CADA571ECDFC990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2">
    <w:name w:val="CD1A23BA1AC548F082CA33CB354649E3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2">
    <w:name w:val="07874D61179949FE8B1B19DE2ED7AFDC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1">
    <w:name w:val="2D470BFACAE0424B859A561F144405B9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6">
    <w:name w:val="FC0D4540354C455CA5211A2569EF9F73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6">
    <w:name w:val="22F9ABF7AB4C4C8F914E205E65ED5182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6">
    <w:name w:val="FD187CD74CEF466EB3BDF197EF1FBC12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2">
    <w:name w:val="9DF11615223E4CB78B208CC30BDB7161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2">
    <w:name w:val="2E1E055FADDB4000AAEC8F33C5C4FC69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2">
    <w:name w:val="8259B1A51F064824914142DD0111B1D0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2">
    <w:name w:val="88F3BA4B30884F5DA55E53C2581A3273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2">
    <w:name w:val="395A38D1E9DE414EB8BFE95B63DFB3A0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3">
    <w:name w:val="515D1C4A3334490390F93317F13704F4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9">
    <w:name w:val="63851390569F40388EE355049E6DC6B09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">
    <w:name w:val="C5106F62D339433BAEF1B15269B9B468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2">
    <w:name w:val="386048B28FF447BCA15E3DEBAD1E9F30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7">
    <w:name w:val="6B41CD91A2A24351874CD25CB316FA1C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2">
    <w:name w:val="2454E464C2B847D0971B462FB33F7903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5">
    <w:name w:val="C817F8019FD744A99EFD2726353B8A12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5">
    <w:name w:val="5E3630A907FA408994E6D8CC1D855C29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5">
    <w:name w:val="58C8EE5B18AE4E899A51DB0B7B59CC67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5">
    <w:name w:val="F4D4F28017A94DFC8056944E892377CA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5">
    <w:name w:val="5AF371E75117432A81536EB569287F53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5">
    <w:name w:val="5389F26FFAAC40A18A10C0D6549F9B0D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5">
    <w:name w:val="C87CBA0B1762469F8AC6C5CBD0C73BE2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5">
    <w:name w:val="68035D88E59B4FD9A2611320054F3C0A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5">
    <w:name w:val="09CE2C3CBAA94147AA71885AD5B5448E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5">
    <w:name w:val="43472AD8379C4EC49D9FFF235F4EA04E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3">
    <w:name w:val="B7FF92902D81401F9D5DA8F084EA9ADC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2">
    <w:name w:val="1634AA1370A144819A426620B0595F53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7">
    <w:name w:val="4D3FF860B3D247D59D43D173E5927DED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7">
    <w:name w:val="9C2B3121DAB94BF38C3853A8D4593DC1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3">
    <w:name w:val="3DA070A80D7342C089C9B511E13BC4BE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2">
    <w:name w:val="02E3D918C68049E198C9510F91BB6A0D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3">
    <w:name w:val="FBDB7EC4F6CF4361B785E418F69130BA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3">
    <w:name w:val="77DBD7F3CE704A3B80CA7AF58EB9AF0E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3">
    <w:name w:val="2752F22046224C5DBFCA65A7A5416E71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2">
    <w:name w:val="5F250F1BBD1F4727B270FFBB273F2EED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3">
    <w:name w:val="852AF8F843E9475B9CADA571ECDFC990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3">
    <w:name w:val="CD1A23BA1AC548F082CA33CB354649E3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3">
    <w:name w:val="07874D61179949FE8B1B19DE2ED7AFDC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2">
    <w:name w:val="2D470BFACAE0424B859A561F144405B91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7">
    <w:name w:val="FC0D4540354C455CA5211A2569EF9F73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7">
    <w:name w:val="22F9ABF7AB4C4C8F914E205E65ED5182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7">
    <w:name w:val="FD187CD74CEF466EB3BDF197EF1FBC127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3">
    <w:name w:val="9DF11615223E4CB78B208CC30BDB7161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3">
    <w:name w:val="2E1E055FADDB4000AAEC8F33C5C4FC69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3">
    <w:name w:val="8259B1A51F064824914142DD0111B1D0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3">
    <w:name w:val="88F3BA4B30884F5DA55E53C2581A3273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3">
    <w:name w:val="395A38D1E9DE414EB8BFE95B63DFB3A0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4">
    <w:name w:val="515D1C4A3334490390F93317F13704F4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0">
    <w:name w:val="63851390569F40388EE355049E6DC6B010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2">
    <w:name w:val="C5106F62D339433BAEF1B15269B9B4682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3">
    <w:name w:val="386048B28FF447BCA15E3DEBAD1E9F30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8">
    <w:name w:val="6B41CD91A2A24351874CD25CB316FA1C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3">
    <w:name w:val="2454E464C2B847D0971B462FB33F7903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6">
    <w:name w:val="C817F8019FD744A99EFD2726353B8A12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6">
    <w:name w:val="5E3630A907FA408994E6D8CC1D855C29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6">
    <w:name w:val="58C8EE5B18AE4E899A51DB0B7B59CC67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6">
    <w:name w:val="F4D4F28017A94DFC8056944E892377CA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6">
    <w:name w:val="5AF371E75117432A81536EB569287F53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6">
    <w:name w:val="5389F26FFAAC40A18A10C0D6549F9B0D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6">
    <w:name w:val="C87CBA0B1762469F8AC6C5CBD0C73BE2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6">
    <w:name w:val="68035D88E59B4FD9A2611320054F3C0A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6">
    <w:name w:val="09CE2C3CBAA94147AA71885AD5B5448E1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6">
    <w:name w:val="43472AD8379C4EC49D9FFF235F4EA04E6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4">
    <w:name w:val="B7FF92902D81401F9D5DA8F084EA9ADC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3">
    <w:name w:val="1634AA1370A144819A426620B0595F53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8">
    <w:name w:val="4D3FF860B3D247D59D43D173E5927DED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8">
    <w:name w:val="9C2B3121DAB94BF38C3853A8D4593DC1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4">
    <w:name w:val="3DA070A80D7342C089C9B511E13BC4BE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3">
    <w:name w:val="02E3D918C68049E198C9510F91BB6A0D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4">
    <w:name w:val="FBDB7EC4F6CF4361B785E418F69130BA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4">
    <w:name w:val="77DBD7F3CE704A3B80CA7AF58EB9AF0E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4">
    <w:name w:val="2752F22046224C5DBFCA65A7A5416E71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3">
    <w:name w:val="5F250F1BBD1F4727B270FFBB273F2EED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4">
    <w:name w:val="852AF8F843E9475B9CADA571ECDFC990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4">
    <w:name w:val="CD1A23BA1AC548F082CA33CB354649E3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4">
    <w:name w:val="07874D61179949FE8B1B19DE2ED7AFDC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3">
    <w:name w:val="2D470BFACAE0424B859A561F144405B91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8">
    <w:name w:val="FC0D4540354C455CA5211A2569EF9F73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8">
    <w:name w:val="22F9ABF7AB4C4C8F914E205E65ED5182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8">
    <w:name w:val="FD187CD74CEF466EB3BDF197EF1FBC12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4">
    <w:name w:val="9DF11615223E4CB78B208CC30BDB7161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4">
    <w:name w:val="2E1E055FADDB4000AAEC8F33C5C4FC69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4">
    <w:name w:val="8259B1A51F064824914142DD0111B1D0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4">
    <w:name w:val="88F3BA4B30884F5DA55E53C2581A3273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4">
    <w:name w:val="395A38D1E9DE414EB8BFE95B63DFB3A01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5">
    <w:name w:val="515D1C4A3334490390F93317F13704F41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1">
    <w:name w:val="63851390569F40388EE355049E6DC6B011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3">
    <w:name w:val="C5106F62D339433BAEF1B15269B9B4683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4">
    <w:name w:val="386048B28FF447BCA15E3DEBAD1E9F30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9">
    <w:name w:val="6B41CD91A2A24351874CD25CB316FA1C9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4">
    <w:name w:val="2454E464C2B847D0971B462FB33F79034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">
    <w:name w:val="EADE06607A7948BB88EEDB613650DC58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">
    <w:name w:val="EB451CC6C7D241388C941087F786C675"/>
    <w:rsid w:val="00C11B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A4B7A57EA9214404B0A52E9E9D9F1B52">
    <w:name w:val="A4B7A57EA9214404B0A52E9E9D9F1B52"/>
    <w:rsid w:val="00E2299D"/>
  </w:style>
  <w:style w:type="paragraph" w:customStyle="1" w:styleId="6E24A792789240C987DF8231F1045613">
    <w:name w:val="6E24A792789240C987DF8231F1045613"/>
    <w:rsid w:val="00E2299D"/>
  </w:style>
  <w:style w:type="paragraph" w:customStyle="1" w:styleId="F98296CAD0934CB0A5D7C0D0CA35E0A6">
    <w:name w:val="F98296CAD0934CB0A5D7C0D0CA35E0A6"/>
    <w:rsid w:val="00E2299D"/>
  </w:style>
  <w:style w:type="paragraph" w:customStyle="1" w:styleId="C817F8019FD744A99EFD2726353B8A1217">
    <w:name w:val="C817F8019FD744A99EFD2726353B8A12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7">
    <w:name w:val="5E3630A907FA408994E6D8CC1D855C29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7">
    <w:name w:val="58C8EE5B18AE4E899A51DB0B7B59CC67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7">
    <w:name w:val="F4D4F28017A94DFC8056944E892377CA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7">
    <w:name w:val="5AF371E75117432A81536EB569287F53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7">
    <w:name w:val="5389F26FFAAC40A18A10C0D6549F9B0D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7">
    <w:name w:val="C87CBA0B1762469F8AC6C5CBD0C73BE2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7">
    <w:name w:val="68035D88E59B4FD9A2611320054F3C0A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7">
    <w:name w:val="09CE2C3CBAA94147AA71885AD5B5448E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7">
    <w:name w:val="43472AD8379C4EC49D9FFF235F4EA04E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5">
    <w:name w:val="B7FF92902D81401F9D5DA8F084EA9ADC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4">
    <w:name w:val="1634AA1370A144819A426620B0595F53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9">
    <w:name w:val="4D3FF860B3D247D59D43D173E5927DED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9">
    <w:name w:val="9C2B3121DAB94BF38C3853A8D4593DC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5">
    <w:name w:val="3DA070A80D7342C089C9B511E13BC4BE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4">
    <w:name w:val="02E3D918C68049E198C9510F91BB6A0D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5">
    <w:name w:val="FBDB7EC4F6CF4361B785E418F69130BA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5">
    <w:name w:val="77DBD7F3CE704A3B80CA7AF58EB9AF0E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5">
    <w:name w:val="2752F22046224C5DBFCA65A7A5416E71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4">
    <w:name w:val="5F250F1BBD1F4727B270FFBB273F2EED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5">
    <w:name w:val="852AF8F843E9475B9CADA571ECDFC990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5">
    <w:name w:val="CD1A23BA1AC548F082CA33CB354649E3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5">
    <w:name w:val="07874D61179949FE8B1B19DE2ED7AFDC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4">
    <w:name w:val="2D470BFACAE0424B859A561F144405B9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9">
    <w:name w:val="FC0D4540354C455CA5211A2569EF9F73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9">
    <w:name w:val="22F9ABF7AB4C4C8F914E205E65ED5182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9">
    <w:name w:val="FD187CD74CEF466EB3BDF197EF1FBC12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5">
    <w:name w:val="9DF11615223E4CB78B208CC30BDB7161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5">
    <w:name w:val="2E1E055FADDB4000AAEC8F33C5C4FC69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5">
    <w:name w:val="8259B1A51F064824914142DD0111B1D0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5">
    <w:name w:val="88F3BA4B30884F5DA55E53C2581A3273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5">
    <w:name w:val="395A38D1E9DE414EB8BFE95B63DFB3A0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6">
    <w:name w:val="515D1C4A3334490390F93317F13704F4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2">
    <w:name w:val="63851390569F40388EE355049E6DC6B0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4">
    <w:name w:val="C5106F62D339433BAEF1B15269B9B468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5">
    <w:name w:val="386048B28FF447BCA15E3DEBAD1E9F30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0">
    <w:name w:val="6B41CD91A2A24351874CD25CB316FA1C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5">
    <w:name w:val="2454E464C2B847D0971B462FB33F7903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1">
    <w:name w:val="EADE06607A7948BB88EEDB613650DC58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1">
    <w:name w:val="EB451CC6C7D241388C941087F786C675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8">
    <w:name w:val="C817F8019FD744A99EFD2726353B8A12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8">
    <w:name w:val="5E3630A907FA408994E6D8CC1D855C29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8">
    <w:name w:val="58C8EE5B18AE4E899A51DB0B7B59CC67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8">
    <w:name w:val="F4D4F28017A94DFC8056944E892377CA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8">
    <w:name w:val="5AF371E75117432A81536EB569287F53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8">
    <w:name w:val="5389F26FFAAC40A18A10C0D6549F9B0D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8">
    <w:name w:val="C87CBA0B1762469F8AC6C5CBD0C73BE2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8">
    <w:name w:val="68035D88E59B4FD9A2611320054F3C0A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8">
    <w:name w:val="09CE2C3CBAA94147AA71885AD5B5448E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8">
    <w:name w:val="43472AD8379C4EC49D9FFF235F4EA04E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6">
    <w:name w:val="B7FF92902D81401F9D5DA8F084EA9ADC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5">
    <w:name w:val="1634AA1370A144819A426620B0595F53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0">
    <w:name w:val="4D3FF860B3D247D59D43D173E5927DED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0">
    <w:name w:val="9C2B3121DAB94BF38C3853A8D4593DC1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6">
    <w:name w:val="3DA070A80D7342C089C9B511E13BC4BE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5">
    <w:name w:val="02E3D918C68049E198C9510F91BB6A0D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6">
    <w:name w:val="FBDB7EC4F6CF4361B785E418F69130BA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6">
    <w:name w:val="77DBD7F3CE704A3B80CA7AF58EB9AF0E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6">
    <w:name w:val="2752F22046224C5DBFCA65A7A5416E71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5">
    <w:name w:val="5F250F1BBD1F4727B270FFBB273F2EED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6">
    <w:name w:val="852AF8F843E9475B9CADA571ECDFC990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6">
    <w:name w:val="CD1A23BA1AC548F082CA33CB354649E3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6">
    <w:name w:val="07874D61179949FE8B1B19DE2ED7AFDC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5">
    <w:name w:val="2D470BFACAE0424B859A561F144405B9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0">
    <w:name w:val="FC0D4540354C455CA5211A2569EF9F73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0">
    <w:name w:val="22F9ABF7AB4C4C8F914E205E65ED5182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0">
    <w:name w:val="FD187CD74CEF466EB3BDF197EF1FBC12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6">
    <w:name w:val="9DF11615223E4CB78B208CC30BDB7161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6">
    <w:name w:val="2E1E055FADDB4000AAEC8F33C5C4FC69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6">
    <w:name w:val="8259B1A51F064824914142DD0111B1D0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6">
    <w:name w:val="88F3BA4B30884F5DA55E53C2581A3273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6">
    <w:name w:val="395A38D1E9DE414EB8BFE95B63DFB3A0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7">
    <w:name w:val="515D1C4A3334490390F93317F13704F4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3">
    <w:name w:val="63851390569F40388EE355049E6DC6B0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5">
    <w:name w:val="C5106F62D339433BAEF1B15269B9B468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6">
    <w:name w:val="386048B28FF447BCA15E3DEBAD1E9F30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1">
    <w:name w:val="6B41CD91A2A24351874CD25CB316FA1C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6">
    <w:name w:val="2454E464C2B847D0971B462FB33F7903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2">
    <w:name w:val="EADE06607A7948BB88EEDB613650DC58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2">
    <w:name w:val="EB451CC6C7D241388C941087F786C675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9">
    <w:name w:val="C817F8019FD744A99EFD2726353B8A12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9">
    <w:name w:val="5E3630A907FA408994E6D8CC1D855C29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9">
    <w:name w:val="58C8EE5B18AE4E899A51DB0B7B59CC67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9">
    <w:name w:val="F4D4F28017A94DFC8056944E892377CA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9">
    <w:name w:val="5AF371E75117432A81536EB569287F53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9">
    <w:name w:val="5389F26FFAAC40A18A10C0D6549F9B0D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9">
    <w:name w:val="C87CBA0B1762469F8AC6C5CBD0C73BE2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9">
    <w:name w:val="68035D88E59B4FD9A2611320054F3C0A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9">
    <w:name w:val="09CE2C3CBAA94147AA71885AD5B5448E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9">
    <w:name w:val="43472AD8379C4EC49D9FFF235F4EA04E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7">
    <w:name w:val="B7FF92902D81401F9D5DA8F084EA9ADC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6">
    <w:name w:val="1634AA1370A144819A426620B0595F53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1">
    <w:name w:val="4D3FF860B3D247D59D43D173E5927DED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1">
    <w:name w:val="9C2B3121DAB94BF38C3853A8D4593DC1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7">
    <w:name w:val="3DA070A80D7342C089C9B511E13BC4BE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6">
    <w:name w:val="02E3D918C68049E198C9510F91BB6A0D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7">
    <w:name w:val="FBDB7EC4F6CF4361B785E418F69130BA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7">
    <w:name w:val="77DBD7F3CE704A3B80CA7AF58EB9AF0E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7">
    <w:name w:val="2752F22046224C5DBFCA65A7A5416E71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6">
    <w:name w:val="5F250F1BBD1F4727B270FFBB273F2EED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7">
    <w:name w:val="852AF8F843E9475B9CADA571ECDFC990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7">
    <w:name w:val="CD1A23BA1AC548F082CA33CB354649E3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7">
    <w:name w:val="07874D61179949FE8B1B19DE2ED7AFDC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6">
    <w:name w:val="2D470BFACAE0424B859A561F144405B9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1">
    <w:name w:val="FC0D4540354C455CA5211A2569EF9F73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1">
    <w:name w:val="22F9ABF7AB4C4C8F914E205E65ED5182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1">
    <w:name w:val="FD187CD74CEF466EB3BDF197EF1FBC12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7">
    <w:name w:val="9DF11615223E4CB78B208CC30BDB7161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7">
    <w:name w:val="2E1E055FADDB4000AAEC8F33C5C4FC69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7">
    <w:name w:val="8259B1A51F064824914142DD0111B1D0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7">
    <w:name w:val="88F3BA4B30884F5DA55E53C2581A3273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7">
    <w:name w:val="395A38D1E9DE414EB8BFE95B63DFB3A0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8">
    <w:name w:val="515D1C4A3334490390F93317F13704F4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4">
    <w:name w:val="63851390569F40388EE355049E6DC6B0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6">
    <w:name w:val="C5106F62D339433BAEF1B15269B9B468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7">
    <w:name w:val="386048B28FF447BCA15E3DEBAD1E9F30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2">
    <w:name w:val="6B41CD91A2A24351874CD25CB316FA1C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7">
    <w:name w:val="2454E464C2B847D0971B462FB33F7903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3">
    <w:name w:val="EADE06607A7948BB88EEDB613650DC58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3">
    <w:name w:val="EB451CC6C7D241388C941087F786C675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">
    <w:name w:val="12C761A523D347E7BA5F5A95C37847E7"/>
    <w:rsid w:val="00E2299D"/>
  </w:style>
  <w:style w:type="paragraph" w:customStyle="1" w:styleId="C817F8019FD744A99EFD2726353B8A1220">
    <w:name w:val="C817F8019FD744A99EFD2726353B8A12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0">
    <w:name w:val="5E3630A907FA408994E6D8CC1D855C29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0">
    <w:name w:val="58C8EE5B18AE4E899A51DB0B7B59CC67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0">
    <w:name w:val="F4D4F28017A94DFC8056944E892377CA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0">
    <w:name w:val="5AF371E75117432A81536EB569287F53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0">
    <w:name w:val="5389F26FFAAC40A18A10C0D6549F9B0D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0">
    <w:name w:val="C87CBA0B1762469F8AC6C5CBD0C73BE2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0">
    <w:name w:val="68035D88E59B4FD9A2611320054F3C0A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0">
    <w:name w:val="09CE2C3CBAA94147AA71885AD5B5448E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0">
    <w:name w:val="43472AD8379C4EC49D9FFF235F4EA04E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8">
    <w:name w:val="B7FF92902D81401F9D5DA8F084EA9ADC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7">
    <w:name w:val="1634AA1370A144819A426620B0595F53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2">
    <w:name w:val="4D3FF860B3D247D59D43D173E5927DED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2">
    <w:name w:val="9C2B3121DAB94BF38C3853A8D4593DC1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8">
    <w:name w:val="3DA070A80D7342C089C9B511E13BC4BE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7">
    <w:name w:val="02E3D918C68049E198C9510F91BB6A0D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8">
    <w:name w:val="FBDB7EC4F6CF4361B785E418F69130BA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8">
    <w:name w:val="77DBD7F3CE704A3B80CA7AF58EB9AF0E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8">
    <w:name w:val="2752F22046224C5DBFCA65A7A5416E71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7">
    <w:name w:val="5F250F1BBD1F4727B270FFBB273F2EED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8">
    <w:name w:val="852AF8F843E9475B9CADA571ECDFC990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8">
    <w:name w:val="CD1A23BA1AC548F082CA33CB354649E3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8">
    <w:name w:val="07874D61179949FE8B1B19DE2ED7AFDC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7">
    <w:name w:val="2D470BFACAE0424B859A561F144405B9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2">
    <w:name w:val="FC0D4540354C455CA5211A2569EF9F73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2">
    <w:name w:val="22F9ABF7AB4C4C8F914E205E65ED5182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2">
    <w:name w:val="FD187CD74CEF466EB3BDF197EF1FBC12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8">
    <w:name w:val="9DF11615223E4CB78B208CC30BDB7161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8">
    <w:name w:val="2E1E055FADDB4000AAEC8F33C5C4FC69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8">
    <w:name w:val="8259B1A51F064824914142DD0111B1D0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8">
    <w:name w:val="88F3BA4B30884F5DA55E53C2581A3273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8">
    <w:name w:val="395A38D1E9DE414EB8BFE95B63DFB3A0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19">
    <w:name w:val="515D1C4A3334490390F93317F13704F4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5">
    <w:name w:val="63851390569F40388EE355049E6DC6B0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7">
    <w:name w:val="C5106F62D339433BAEF1B15269B9B468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8">
    <w:name w:val="386048B28FF447BCA15E3DEBAD1E9F30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3">
    <w:name w:val="6B41CD91A2A24351874CD25CB316FA1C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8">
    <w:name w:val="2454E464C2B847D0971B462FB33F7903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1">
    <w:name w:val="12C761A523D347E7BA5F5A95C37847E7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4">
    <w:name w:val="EADE06607A7948BB88EEDB613650DC58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4">
    <w:name w:val="EB451CC6C7D241388C941087F786C675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1">
    <w:name w:val="C817F8019FD744A99EFD2726353B8A12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1">
    <w:name w:val="5E3630A907FA408994E6D8CC1D855C29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1">
    <w:name w:val="58C8EE5B18AE4E899A51DB0B7B59CC67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1">
    <w:name w:val="F4D4F28017A94DFC8056944E892377CA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1">
    <w:name w:val="5AF371E75117432A81536EB569287F53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1">
    <w:name w:val="5389F26FFAAC40A18A10C0D6549F9B0D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1">
    <w:name w:val="C87CBA0B1762469F8AC6C5CBD0C73BE2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1">
    <w:name w:val="68035D88E59B4FD9A2611320054F3C0A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1">
    <w:name w:val="09CE2C3CBAA94147AA71885AD5B5448E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1">
    <w:name w:val="43472AD8379C4EC49D9FFF235F4EA04E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9">
    <w:name w:val="B7FF92902D81401F9D5DA8F084EA9ADC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8">
    <w:name w:val="1634AA1370A144819A426620B0595F53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3">
    <w:name w:val="4D3FF860B3D247D59D43D173E5927DED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3">
    <w:name w:val="9C2B3121DAB94BF38C3853A8D4593DC1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9">
    <w:name w:val="3DA070A80D7342C089C9B511E13BC4BE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8">
    <w:name w:val="02E3D918C68049E198C9510F91BB6A0D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9">
    <w:name w:val="FBDB7EC4F6CF4361B785E418F69130BA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9">
    <w:name w:val="77DBD7F3CE704A3B80CA7AF58EB9AF0E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9">
    <w:name w:val="2752F22046224C5DBFCA65A7A5416E71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8">
    <w:name w:val="5F250F1BBD1F4727B270FFBB273F2EED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9">
    <w:name w:val="852AF8F843E9475B9CADA571ECDFC990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9">
    <w:name w:val="CD1A23BA1AC548F082CA33CB354649E3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9">
    <w:name w:val="07874D61179949FE8B1B19DE2ED7AFDC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8">
    <w:name w:val="2D470BFACAE0424B859A561F144405B9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3">
    <w:name w:val="FC0D4540354C455CA5211A2569EF9F73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3">
    <w:name w:val="22F9ABF7AB4C4C8F914E205E65ED5182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3">
    <w:name w:val="FD187CD74CEF466EB3BDF197EF1FBC12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9">
    <w:name w:val="9DF11615223E4CB78B208CC30BDB7161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9">
    <w:name w:val="2E1E055FADDB4000AAEC8F33C5C4FC69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9">
    <w:name w:val="8259B1A51F064824914142DD0111B1D0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9">
    <w:name w:val="88F3BA4B30884F5DA55E53C2581A3273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9">
    <w:name w:val="395A38D1E9DE414EB8BFE95B63DFB3A0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0">
    <w:name w:val="515D1C4A3334490390F93317F13704F4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6">
    <w:name w:val="63851390569F40388EE355049E6DC6B0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8">
    <w:name w:val="C5106F62D339433BAEF1B15269B9B468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9">
    <w:name w:val="386048B28FF447BCA15E3DEBAD1E9F30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4">
    <w:name w:val="6B41CD91A2A24351874CD25CB316FA1C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9">
    <w:name w:val="2454E464C2B847D0971B462FB33F7903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2">
    <w:name w:val="12C761A523D347E7BA5F5A95C37847E7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5">
    <w:name w:val="EADE06607A7948BB88EEDB613650DC58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5">
    <w:name w:val="EB451CC6C7D241388C941087F786C675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2">
    <w:name w:val="C817F8019FD744A99EFD2726353B8A12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2">
    <w:name w:val="5E3630A907FA408994E6D8CC1D855C29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2">
    <w:name w:val="58C8EE5B18AE4E899A51DB0B7B59CC67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2">
    <w:name w:val="F4D4F28017A94DFC8056944E892377CA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2">
    <w:name w:val="5AF371E75117432A81536EB569287F53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2">
    <w:name w:val="5389F26FFAAC40A18A10C0D6549F9B0D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2">
    <w:name w:val="C87CBA0B1762469F8AC6C5CBD0C73BE2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2">
    <w:name w:val="68035D88E59B4FD9A2611320054F3C0A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2">
    <w:name w:val="09CE2C3CBAA94147AA71885AD5B5448E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2">
    <w:name w:val="43472AD8379C4EC49D9FFF235F4EA04E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0">
    <w:name w:val="B7FF92902D81401F9D5DA8F084EA9ADC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9">
    <w:name w:val="1634AA1370A144819A426620B0595F53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4">
    <w:name w:val="4D3FF860B3D247D59D43D173E5927DED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4">
    <w:name w:val="9C2B3121DAB94BF38C3853A8D4593DC1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0">
    <w:name w:val="3DA070A80D7342C089C9B511E13BC4BE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9">
    <w:name w:val="02E3D918C68049E198C9510F91BB6A0D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0">
    <w:name w:val="FBDB7EC4F6CF4361B785E418F69130BA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0">
    <w:name w:val="77DBD7F3CE704A3B80CA7AF58EB9AF0E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0">
    <w:name w:val="2752F22046224C5DBFCA65A7A5416E71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9">
    <w:name w:val="5F250F1BBD1F4727B270FFBB273F2EED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0">
    <w:name w:val="852AF8F843E9475B9CADA571ECDFC990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0">
    <w:name w:val="CD1A23BA1AC548F082CA33CB354649E3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0">
    <w:name w:val="07874D61179949FE8B1B19DE2ED7AFDC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9">
    <w:name w:val="2D470BFACAE0424B859A561F144405B9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4">
    <w:name w:val="FC0D4540354C455CA5211A2569EF9F73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4">
    <w:name w:val="22F9ABF7AB4C4C8F914E205E65ED5182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4">
    <w:name w:val="FD187CD74CEF466EB3BDF197EF1FBC12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0">
    <w:name w:val="9DF11615223E4CB78B208CC30BDB7161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0">
    <w:name w:val="2E1E055FADDB4000AAEC8F33C5C4FC69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0">
    <w:name w:val="8259B1A51F064824914142DD0111B1D0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0">
    <w:name w:val="88F3BA4B30884F5DA55E53C2581A3273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0">
    <w:name w:val="395A38D1E9DE414EB8BFE95B63DFB3A0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1">
    <w:name w:val="515D1C4A3334490390F93317F13704F4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7">
    <w:name w:val="63851390569F40388EE355049E6DC6B0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9">
    <w:name w:val="C5106F62D339433BAEF1B15269B9B468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0">
    <w:name w:val="386048B28FF447BCA15E3DEBAD1E9F30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5">
    <w:name w:val="6B41CD91A2A24351874CD25CB316FA1C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0">
    <w:name w:val="2454E464C2B847D0971B462FB33F7903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3">
    <w:name w:val="12C761A523D347E7BA5F5A95C37847E7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6">
    <w:name w:val="EADE06607A7948BB88EEDB613650DC58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6">
    <w:name w:val="EB451CC6C7D241388C941087F786C675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3">
    <w:name w:val="C817F8019FD744A99EFD2726353B8A12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3">
    <w:name w:val="5E3630A907FA408994E6D8CC1D855C29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3">
    <w:name w:val="58C8EE5B18AE4E899A51DB0B7B59CC67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3">
    <w:name w:val="F4D4F28017A94DFC8056944E892377CA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3">
    <w:name w:val="5AF371E75117432A81536EB569287F53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3">
    <w:name w:val="5389F26FFAAC40A18A10C0D6549F9B0D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3">
    <w:name w:val="C87CBA0B1762469F8AC6C5CBD0C73BE2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3">
    <w:name w:val="68035D88E59B4FD9A2611320054F3C0A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3">
    <w:name w:val="09CE2C3CBAA94147AA71885AD5B5448E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3">
    <w:name w:val="43472AD8379C4EC49D9FFF235F4EA04E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1">
    <w:name w:val="B7FF92902D81401F9D5DA8F084EA9ADC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0">
    <w:name w:val="1634AA1370A144819A426620B0595F53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5">
    <w:name w:val="4D3FF860B3D247D59D43D173E5927DED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5">
    <w:name w:val="9C2B3121DAB94BF38C3853A8D4593DC1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1">
    <w:name w:val="3DA070A80D7342C089C9B511E13BC4BE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0">
    <w:name w:val="02E3D918C68049E198C9510F91BB6A0D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1">
    <w:name w:val="FBDB7EC4F6CF4361B785E418F69130BA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1">
    <w:name w:val="77DBD7F3CE704A3B80CA7AF58EB9AF0E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1">
    <w:name w:val="2752F22046224C5DBFCA65A7A5416E71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0">
    <w:name w:val="5F250F1BBD1F4727B270FFBB273F2EED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1">
    <w:name w:val="852AF8F843E9475B9CADA571ECDFC990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1">
    <w:name w:val="CD1A23BA1AC548F082CA33CB354649E3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1">
    <w:name w:val="07874D61179949FE8B1B19DE2ED7AFDC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0">
    <w:name w:val="2D470BFACAE0424B859A561F144405B9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5">
    <w:name w:val="FC0D4540354C455CA5211A2569EF9F73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5">
    <w:name w:val="22F9ABF7AB4C4C8F914E205E65ED5182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5">
    <w:name w:val="FD187CD74CEF466EB3BDF197EF1FBC12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1">
    <w:name w:val="9DF11615223E4CB78B208CC30BDB7161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1">
    <w:name w:val="2E1E055FADDB4000AAEC8F33C5C4FC69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1">
    <w:name w:val="8259B1A51F064824914142DD0111B1D0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1">
    <w:name w:val="88F3BA4B30884F5DA55E53C2581A3273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1">
    <w:name w:val="395A38D1E9DE414EB8BFE95B63DFB3A0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2">
    <w:name w:val="515D1C4A3334490390F93317F13704F4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8">
    <w:name w:val="63851390569F40388EE355049E6DC6B0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0">
    <w:name w:val="C5106F62D339433BAEF1B15269B9B468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1">
    <w:name w:val="386048B28FF447BCA15E3DEBAD1E9F30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6">
    <w:name w:val="6B41CD91A2A24351874CD25CB316FA1C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1">
    <w:name w:val="2454E464C2B847D0971B462FB33F7903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4">
    <w:name w:val="12C761A523D347E7BA5F5A95C37847E7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7">
    <w:name w:val="EADE06607A7948BB88EEDB613650DC58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7">
    <w:name w:val="EB451CC6C7D241388C941087F786C675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4">
    <w:name w:val="C817F8019FD744A99EFD2726353B8A12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4">
    <w:name w:val="5E3630A907FA408994E6D8CC1D855C29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4">
    <w:name w:val="58C8EE5B18AE4E899A51DB0B7B59CC67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4">
    <w:name w:val="F4D4F28017A94DFC8056944E892377CA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4">
    <w:name w:val="5AF371E75117432A81536EB569287F53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4">
    <w:name w:val="5389F26FFAAC40A18A10C0D6549F9B0D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4">
    <w:name w:val="C87CBA0B1762469F8AC6C5CBD0C73BE2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4">
    <w:name w:val="68035D88E59B4FD9A2611320054F3C0A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4">
    <w:name w:val="09CE2C3CBAA94147AA71885AD5B5448E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4">
    <w:name w:val="43472AD8379C4EC49D9FFF235F4EA04E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2">
    <w:name w:val="B7FF92902D81401F9D5DA8F084EA9ADC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1">
    <w:name w:val="1634AA1370A144819A426620B0595F53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6">
    <w:name w:val="4D3FF860B3D247D59D43D173E5927DED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6">
    <w:name w:val="9C2B3121DAB94BF38C3853A8D4593DC1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2">
    <w:name w:val="3DA070A80D7342C089C9B511E13BC4BE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1">
    <w:name w:val="02E3D918C68049E198C9510F91BB6A0D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2">
    <w:name w:val="FBDB7EC4F6CF4361B785E418F69130BA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2">
    <w:name w:val="77DBD7F3CE704A3B80CA7AF58EB9AF0E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2">
    <w:name w:val="2752F22046224C5DBFCA65A7A5416E71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1">
    <w:name w:val="5F250F1BBD1F4727B270FFBB273F2EED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2">
    <w:name w:val="852AF8F843E9475B9CADA571ECDFC990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2">
    <w:name w:val="CD1A23BA1AC548F082CA33CB354649E3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2">
    <w:name w:val="07874D61179949FE8B1B19DE2ED7AFDC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1">
    <w:name w:val="2D470BFACAE0424B859A561F144405B9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6">
    <w:name w:val="FC0D4540354C455CA5211A2569EF9F73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6">
    <w:name w:val="22F9ABF7AB4C4C8F914E205E65ED5182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6">
    <w:name w:val="FD187CD74CEF466EB3BDF197EF1FBC12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2">
    <w:name w:val="9DF11615223E4CB78B208CC30BDB7161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2">
    <w:name w:val="2E1E055FADDB4000AAEC8F33C5C4FC69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2">
    <w:name w:val="8259B1A51F064824914142DD0111B1D0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2">
    <w:name w:val="88F3BA4B30884F5DA55E53C2581A3273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2">
    <w:name w:val="395A38D1E9DE414EB8BFE95B63DFB3A0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3">
    <w:name w:val="515D1C4A3334490390F93317F13704F4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19">
    <w:name w:val="63851390569F40388EE355049E6DC6B0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1">
    <w:name w:val="C5106F62D339433BAEF1B15269B9B4681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2">
    <w:name w:val="386048B28FF447BCA15E3DEBAD1E9F30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7">
    <w:name w:val="6B41CD91A2A24351874CD25CB316FA1C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2">
    <w:name w:val="2454E464C2B847D0971B462FB33F7903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5">
    <w:name w:val="12C761A523D347E7BA5F5A95C37847E7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8">
    <w:name w:val="EADE06607A7948BB88EEDB613650DC58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8">
    <w:name w:val="EB451CC6C7D241388C941087F786C675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5">
    <w:name w:val="C817F8019FD744A99EFD2726353B8A12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5">
    <w:name w:val="5E3630A907FA408994E6D8CC1D855C29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5">
    <w:name w:val="58C8EE5B18AE4E899A51DB0B7B59CC67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5">
    <w:name w:val="F4D4F28017A94DFC8056944E892377CA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5">
    <w:name w:val="5AF371E75117432A81536EB569287F53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5">
    <w:name w:val="5389F26FFAAC40A18A10C0D6549F9B0D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5">
    <w:name w:val="C87CBA0B1762469F8AC6C5CBD0C73BE2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5">
    <w:name w:val="68035D88E59B4FD9A2611320054F3C0A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5">
    <w:name w:val="09CE2C3CBAA94147AA71885AD5B5448E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5">
    <w:name w:val="43472AD8379C4EC49D9FFF235F4EA04E1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3">
    <w:name w:val="B7FF92902D81401F9D5DA8F084EA9ADC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2">
    <w:name w:val="1634AA1370A144819A426620B0595F53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7">
    <w:name w:val="4D3FF860B3D247D59D43D173E5927DED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7">
    <w:name w:val="9C2B3121DAB94BF38C3853A8D4593DC1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3">
    <w:name w:val="3DA070A80D7342C089C9B511E13BC4BE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2">
    <w:name w:val="02E3D918C68049E198C9510F91BB6A0D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3">
    <w:name w:val="FBDB7EC4F6CF4361B785E418F69130BA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3">
    <w:name w:val="77DBD7F3CE704A3B80CA7AF58EB9AF0E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3">
    <w:name w:val="2752F22046224C5DBFCA65A7A5416E71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2">
    <w:name w:val="5F250F1BBD1F4727B270FFBB273F2EED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3">
    <w:name w:val="852AF8F843E9475B9CADA571ECDFC990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3">
    <w:name w:val="CD1A23BA1AC548F082CA33CB354649E3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3">
    <w:name w:val="07874D61179949FE8B1B19DE2ED7AFDC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2">
    <w:name w:val="2D470BFACAE0424B859A561F144405B92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7">
    <w:name w:val="FC0D4540354C455CA5211A2569EF9F73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7">
    <w:name w:val="22F9ABF7AB4C4C8F914E205E65ED5182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7">
    <w:name w:val="FD187CD74CEF466EB3BDF197EF1FBC121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3">
    <w:name w:val="9DF11615223E4CB78B208CC30BDB7161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3">
    <w:name w:val="2E1E055FADDB4000AAEC8F33C5C4FC69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3">
    <w:name w:val="8259B1A51F064824914142DD0111B1D0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3">
    <w:name w:val="88F3BA4B30884F5DA55E53C2581A3273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3">
    <w:name w:val="395A38D1E9DE414EB8BFE95B63DFB3A0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4">
    <w:name w:val="515D1C4A3334490390F93317F13704F4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0">
    <w:name w:val="63851390569F40388EE355049E6DC6B02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2">
    <w:name w:val="C5106F62D339433BAEF1B15269B9B46812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3">
    <w:name w:val="386048B28FF447BCA15E3DEBAD1E9F30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8">
    <w:name w:val="6B41CD91A2A24351874CD25CB316FA1C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3">
    <w:name w:val="2454E464C2B847D0971B462FB33F7903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6">
    <w:name w:val="12C761A523D347E7BA5F5A95C37847E7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9">
    <w:name w:val="EADE06607A7948BB88EEDB613650DC58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9">
    <w:name w:val="EB451CC6C7D241388C941087F786C675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6">
    <w:name w:val="C817F8019FD744A99EFD2726353B8A12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6">
    <w:name w:val="5E3630A907FA408994E6D8CC1D855C29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6">
    <w:name w:val="58C8EE5B18AE4E899A51DB0B7B59CC67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6">
    <w:name w:val="F4D4F28017A94DFC8056944E892377CA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6">
    <w:name w:val="5AF371E75117432A81536EB569287F53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6">
    <w:name w:val="5389F26FFAAC40A18A10C0D6549F9B0D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6">
    <w:name w:val="C87CBA0B1762469F8AC6C5CBD0C73BE2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6">
    <w:name w:val="68035D88E59B4FD9A2611320054F3C0A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6">
    <w:name w:val="09CE2C3CBAA94147AA71885AD5B5448E2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6">
    <w:name w:val="43472AD8379C4EC49D9FFF235F4EA04E16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4">
    <w:name w:val="B7FF92902D81401F9D5DA8F084EA9ADC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3">
    <w:name w:val="1634AA1370A144819A426620B0595F53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8">
    <w:name w:val="4D3FF860B3D247D59D43D173E5927DED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8">
    <w:name w:val="9C2B3121DAB94BF38C3853A8D4593DC1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4">
    <w:name w:val="3DA070A80D7342C089C9B511E13BC4BE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3">
    <w:name w:val="02E3D918C68049E198C9510F91BB6A0D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4">
    <w:name w:val="FBDB7EC4F6CF4361B785E418F69130BA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4">
    <w:name w:val="77DBD7F3CE704A3B80CA7AF58EB9AF0E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4">
    <w:name w:val="2752F22046224C5DBFCA65A7A5416E71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3">
    <w:name w:val="5F250F1BBD1F4727B270FFBB273F2EED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4">
    <w:name w:val="852AF8F843E9475B9CADA571ECDFC990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4">
    <w:name w:val="CD1A23BA1AC548F082CA33CB354649E3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4">
    <w:name w:val="07874D61179949FE8B1B19DE2ED7AFDC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3">
    <w:name w:val="2D470BFACAE0424B859A561F144405B92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8">
    <w:name w:val="FC0D4540354C455CA5211A2569EF9F73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8">
    <w:name w:val="22F9ABF7AB4C4C8F914E205E65ED5182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8">
    <w:name w:val="FD187CD74CEF466EB3BDF197EF1FBC1218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4">
    <w:name w:val="9DF11615223E4CB78B208CC30BDB7161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4">
    <w:name w:val="2E1E055FADDB4000AAEC8F33C5C4FC69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4">
    <w:name w:val="8259B1A51F064824914142DD0111B1D0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4">
    <w:name w:val="88F3BA4B30884F5DA55E53C2581A3273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4">
    <w:name w:val="395A38D1E9DE414EB8BFE95B63DFB3A02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5">
    <w:name w:val="515D1C4A3334490390F93317F13704F425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1">
    <w:name w:val="63851390569F40388EE355049E6DC6B021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3">
    <w:name w:val="C5106F62D339433BAEF1B15269B9B46813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4">
    <w:name w:val="386048B28FF447BCA15E3DEBAD1E9F30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19">
    <w:name w:val="6B41CD91A2A24351874CD25CB316FA1C19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4">
    <w:name w:val="2454E464C2B847D0971B462FB33F790314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7">
    <w:name w:val="12C761A523D347E7BA5F5A95C37847E77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ADE06607A7948BB88EEDB613650DC5810">
    <w:name w:val="EADE06607A7948BB88EEDB613650DC58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EB451CC6C7D241388C941087F786C67510">
    <w:name w:val="EB451CC6C7D241388C941087F786C67510"/>
    <w:rsid w:val="00E229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7">
    <w:name w:val="C817F8019FD744A99EFD2726353B8A12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7">
    <w:name w:val="5E3630A907FA408994E6D8CC1D855C29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7">
    <w:name w:val="58C8EE5B18AE4E899A51DB0B7B59CC67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7">
    <w:name w:val="F4D4F28017A94DFC8056944E892377CA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7">
    <w:name w:val="5AF371E75117432A81536EB569287F53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7">
    <w:name w:val="5389F26FFAAC40A18A10C0D6549F9B0D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7">
    <w:name w:val="C87CBA0B1762469F8AC6C5CBD0C73BE2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7">
    <w:name w:val="68035D88E59B4FD9A2611320054F3C0A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7">
    <w:name w:val="09CE2C3CBAA94147AA71885AD5B5448E2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7">
    <w:name w:val="43472AD8379C4EC49D9FFF235F4EA04E17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5">
    <w:name w:val="B7FF92902D81401F9D5DA8F084EA9ADC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4">
    <w:name w:val="1634AA1370A144819A426620B0595F5324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9">
    <w:name w:val="4D3FF860B3D247D59D43D173E5927DED19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9">
    <w:name w:val="9C2B3121DAB94BF38C3853A8D4593DC119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5">
    <w:name w:val="3DA070A80D7342C089C9B511E13BC4BE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4">
    <w:name w:val="02E3D918C68049E198C9510F91BB6A0D24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5">
    <w:name w:val="FBDB7EC4F6CF4361B785E418F69130BA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5">
    <w:name w:val="77DBD7F3CE704A3B80CA7AF58EB9AF0E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5">
    <w:name w:val="2752F22046224C5DBFCA65A7A5416E71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4">
    <w:name w:val="5F250F1BBD1F4727B270FFBB273F2EED24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5">
    <w:name w:val="852AF8F843E9475B9CADA571ECDFC990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5">
    <w:name w:val="CD1A23BA1AC548F082CA33CB354649E3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5">
    <w:name w:val="07874D61179949FE8B1B19DE2ED7AFDC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4">
    <w:name w:val="2D470BFACAE0424B859A561F144405B924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9">
    <w:name w:val="FC0D4540354C455CA5211A2569EF9F7319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9">
    <w:name w:val="22F9ABF7AB4C4C8F914E205E65ED518219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9">
    <w:name w:val="FD187CD74CEF466EB3BDF197EF1FBC1219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5">
    <w:name w:val="9DF11615223E4CB78B208CC30BDB7161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5">
    <w:name w:val="2E1E055FADDB4000AAEC8F33C5C4FC69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5">
    <w:name w:val="8259B1A51F064824914142DD0111B1D0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5">
    <w:name w:val="88F3BA4B30884F5DA55E53C2581A3273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5">
    <w:name w:val="395A38D1E9DE414EB8BFE95B63DFB3A02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6">
    <w:name w:val="515D1C4A3334490390F93317F13704F426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2">
    <w:name w:val="63851390569F40388EE355049E6DC6B022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4">
    <w:name w:val="C5106F62D339433BAEF1B15269B9B46814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5">
    <w:name w:val="386048B28FF447BCA15E3DEBAD1E9F301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20">
    <w:name w:val="6B41CD91A2A24351874CD25CB316FA1C20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5">
    <w:name w:val="2454E464C2B847D0971B462FB33F790315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8">
    <w:name w:val="12C761A523D347E7BA5F5A95C37847E78"/>
    <w:rsid w:val="005E4D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8">
    <w:name w:val="C817F8019FD744A99EFD2726353B8A12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28">
    <w:name w:val="5E3630A907FA408994E6D8CC1D855C29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28">
    <w:name w:val="58C8EE5B18AE4E899A51DB0B7B59CC67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28">
    <w:name w:val="F4D4F28017A94DFC8056944E892377CA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28">
    <w:name w:val="5AF371E75117432A81536EB569287F53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28">
    <w:name w:val="5389F26FFAAC40A18A10C0D6549F9B0D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28">
    <w:name w:val="C87CBA0B1762469F8AC6C5CBD0C73BE2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28">
    <w:name w:val="68035D88E59B4FD9A2611320054F3C0A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28">
    <w:name w:val="09CE2C3CBAA94147AA71885AD5B5448E2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8">
    <w:name w:val="43472AD8379C4EC49D9FFF235F4EA04E18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26">
    <w:name w:val="B7FF92902D81401F9D5DA8F084EA9ADC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5">
    <w:name w:val="1634AA1370A144819A426620B0595F5325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20">
    <w:name w:val="4D3FF860B3D247D59D43D173E5927DED20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20">
    <w:name w:val="9C2B3121DAB94BF38C3853A8D4593DC120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26">
    <w:name w:val="3DA070A80D7342C089C9B511E13BC4BE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5">
    <w:name w:val="02E3D918C68049E198C9510F91BB6A0D25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26">
    <w:name w:val="FBDB7EC4F6CF4361B785E418F69130BA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26">
    <w:name w:val="77DBD7F3CE704A3B80CA7AF58EB9AF0E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26">
    <w:name w:val="2752F22046224C5DBFCA65A7A5416E71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5">
    <w:name w:val="5F250F1BBD1F4727B270FFBB273F2EED25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26">
    <w:name w:val="852AF8F843E9475B9CADA571ECDFC990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26">
    <w:name w:val="CD1A23BA1AC548F082CA33CB354649E3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26">
    <w:name w:val="07874D61179949FE8B1B19DE2ED7AFDC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5">
    <w:name w:val="2D470BFACAE0424B859A561F144405B925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20">
    <w:name w:val="FC0D4540354C455CA5211A2569EF9F7320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20">
    <w:name w:val="22F9ABF7AB4C4C8F914E205E65ED518220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20">
    <w:name w:val="FD187CD74CEF466EB3BDF197EF1FBC1220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26">
    <w:name w:val="9DF11615223E4CB78B208CC30BDB7161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6">
    <w:name w:val="2E1E055FADDB4000AAEC8F33C5C4FC69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6">
    <w:name w:val="8259B1A51F064824914142DD0111B1D0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6">
    <w:name w:val="88F3BA4B30884F5DA55E53C2581A3273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6">
    <w:name w:val="395A38D1E9DE414EB8BFE95B63DFB3A02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7">
    <w:name w:val="515D1C4A3334490390F93317F13704F427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3">
    <w:name w:val="63851390569F40388EE355049E6DC6B023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5">
    <w:name w:val="C5106F62D339433BAEF1B15269B9B46815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6">
    <w:name w:val="386048B28FF447BCA15E3DEBAD1E9F301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21">
    <w:name w:val="6B41CD91A2A24351874CD25CB316FA1C21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6">
    <w:name w:val="2454E464C2B847D0971B462FB33F790316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9">
    <w:name w:val="12C761A523D347E7BA5F5A95C37847E79"/>
    <w:rsid w:val="004F2DF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29">
    <w:name w:val="C817F8019FD744A99EFD2726353B8A1229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9">
    <w:name w:val="43472AD8379C4EC49D9FFF235F4EA04E19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7">
    <w:name w:val="2E1E055FADDB4000AAEC8F33C5C4FC6927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7">
    <w:name w:val="8259B1A51F064824914142DD0111B1D027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7">
    <w:name w:val="88F3BA4B30884F5DA55E53C2581A327327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7">
    <w:name w:val="395A38D1E9DE414EB8BFE95B63DFB3A027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8">
    <w:name w:val="515D1C4A3334490390F93317F13704F428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4">
    <w:name w:val="63851390569F40388EE355049E6DC6B024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6">
    <w:name w:val="C5106F62D339433BAEF1B15269B9B46816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7">
    <w:name w:val="386048B28FF447BCA15E3DEBAD1E9F3017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22">
    <w:name w:val="6B41CD91A2A24351874CD25CB316FA1C22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7">
    <w:name w:val="2454E464C2B847D0971B462FB33F790317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10">
    <w:name w:val="12C761A523D347E7BA5F5A95C37847E710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30">
    <w:name w:val="C817F8019FD744A99EFD2726353B8A1230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20">
    <w:name w:val="43472AD8379C4EC49D9FFF235F4EA04E20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8">
    <w:name w:val="2E1E055FADDB4000AAEC8F33C5C4FC6928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8">
    <w:name w:val="8259B1A51F064824914142DD0111B1D028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8">
    <w:name w:val="88F3BA4B30884F5DA55E53C2581A327328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8">
    <w:name w:val="395A38D1E9DE414EB8BFE95B63DFB3A028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29">
    <w:name w:val="515D1C4A3334490390F93317F13704F429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3851390569F40388EE355049E6DC6B025">
    <w:name w:val="63851390569F40388EE355049E6DC6B025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5106F62D339433BAEF1B15269B9B46817">
    <w:name w:val="C5106F62D339433BAEF1B15269B9B46817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6048B28FF447BCA15E3DEBAD1E9F3018">
    <w:name w:val="386048B28FF447BCA15E3DEBAD1E9F3018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23">
    <w:name w:val="6B41CD91A2A24351874CD25CB316FA1C23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8">
    <w:name w:val="2454E464C2B847D0971B462FB33F790318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11">
    <w:name w:val="12C761A523D347E7BA5F5A95C37847E711"/>
    <w:rsid w:val="00FA723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095B1CDF3C34130967ECA42B01C1B3C">
    <w:name w:val="0095B1CDF3C34130967ECA42B01C1B3C"/>
    <w:rsid w:val="000B4723"/>
  </w:style>
  <w:style w:type="paragraph" w:customStyle="1" w:styleId="F677CA16CC1C438684CD384F945D7D24">
    <w:name w:val="F677CA16CC1C438684CD384F945D7D24"/>
    <w:rsid w:val="000B4723"/>
  </w:style>
  <w:style w:type="paragraph" w:customStyle="1" w:styleId="C817F8019FD744A99EFD2726353B8A1231">
    <w:name w:val="C817F8019FD744A99EFD2726353B8A1231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8830F909B6E41E898322D91726CC92C">
    <w:name w:val="78830F909B6E41E898322D91726CC92C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33150D198E2455DA180A6E75AD77E0B">
    <w:name w:val="733150D198E2455DA180A6E75AD77E0B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29">
    <w:name w:val="2E1E055FADDB4000AAEC8F33C5C4FC6929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29">
    <w:name w:val="8259B1A51F064824914142DD0111B1D029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29">
    <w:name w:val="88F3BA4B30884F5DA55E53C2581A327329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29">
    <w:name w:val="395A38D1E9DE414EB8BFE95B63DFB3A029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15D1C4A3334490390F93317F13704F430">
    <w:name w:val="515D1C4A3334490390F93317F13704F430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B41CD91A2A24351874CD25CB316FA1C24">
    <w:name w:val="6B41CD91A2A24351874CD25CB316FA1C24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677CA16CC1C438684CD384F945D7D241">
    <w:name w:val="F677CA16CC1C438684CD384F945D7D241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454E464C2B847D0971B462FB33F790319">
    <w:name w:val="2454E464C2B847D0971B462FB33F790319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12">
    <w:name w:val="12C761A523D347E7BA5F5A95C37847E712"/>
    <w:rsid w:val="000B47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8817F1-A854-4CC4-AB51-73C3048D9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Cowley</dc:creator>
  <cp:lastModifiedBy>Rochelle Rodriguez</cp:lastModifiedBy>
  <cp:revision>6</cp:revision>
  <dcterms:created xsi:type="dcterms:W3CDTF">2018-06-28T04:30:00Z</dcterms:created>
  <dcterms:modified xsi:type="dcterms:W3CDTF">2018-07-03T02:04:00Z</dcterms:modified>
</cp:coreProperties>
</file>